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34A02083" w:rsidR="003F493D" w:rsidRPr="00226721" w:rsidRDefault="003F493D" w:rsidP="003620A9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620A9">
        <w:rPr>
          <w:rFonts w:asciiTheme="minorHAnsi" w:hAnsiTheme="minorHAnsi"/>
          <w:b/>
          <w:sz w:val="32"/>
          <w:szCs w:val="32"/>
        </w:rPr>
        <w:t xml:space="preserve">                                </w:t>
      </w:r>
      <w:r w:rsidR="00EC2B62" w:rsidRPr="00226721">
        <w:rPr>
          <w:rFonts w:asciiTheme="minorHAnsi" w:hAnsiTheme="minorHAnsi"/>
          <w:b/>
          <w:sz w:val="32"/>
          <w:szCs w:val="32"/>
        </w:rPr>
        <w:t>WESTMINSTER</w:t>
      </w:r>
      <w:r w:rsidR="00EC2B62">
        <w:rPr>
          <w:rFonts w:asciiTheme="minorHAnsi" w:hAnsiTheme="minorHAnsi"/>
          <w:b/>
          <w:sz w:val="32"/>
          <w:szCs w:val="32"/>
        </w:rPr>
        <w:t xml:space="preserve"> </w:t>
      </w:r>
      <w:r w:rsidRPr="00226721">
        <w:rPr>
          <w:rFonts w:asciiTheme="minorHAnsi" w:hAnsiTheme="minorHAnsi"/>
          <w:b/>
          <w:sz w:val="32"/>
          <w:szCs w:val="32"/>
        </w:rPr>
        <w:t>SCHOOL, DUBAI</w:t>
      </w:r>
    </w:p>
    <w:p w14:paraId="6F3527B8" w14:textId="34AEAB5D" w:rsidR="00785B23" w:rsidRPr="00BF5664" w:rsidRDefault="00304BA4" w:rsidP="003620A9">
      <w:pPr>
        <w:jc w:val="center"/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BB6815">
        <w:rPr>
          <w:rFonts w:asciiTheme="minorHAnsi" w:hAnsiTheme="minorHAnsi"/>
          <w:b/>
          <w:sz w:val="28"/>
          <w:szCs w:val="28"/>
        </w:rPr>
        <w:t xml:space="preserve">DEPARTMENT </w:t>
      </w:r>
      <w:r w:rsidR="00EC2B62" w:rsidRPr="00BB6815">
        <w:rPr>
          <w:rFonts w:asciiTheme="minorHAnsi" w:hAnsiTheme="minorHAnsi"/>
          <w:b/>
          <w:sz w:val="28"/>
          <w:szCs w:val="28"/>
        </w:rPr>
        <w:t>–</w:t>
      </w:r>
      <w:r w:rsidR="00AF695B" w:rsidRPr="00BB6815">
        <w:rPr>
          <w:rFonts w:asciiTheme="minorHAnsi" w:hAnsiTheme="minorHAnsi"/>
          <w:b/>
          <w:sz w:val="28"/>
          <w:szCs w:val="28"/>
        </w:rPr>
        <w:t xml:space="preserve"> </w:t>
      </w:r>
      <w:r w:rsidR="00B77757" w:rsidRPr="00BB6815">
        <w:rPr>
          <w:rFonts w:asciiTheme="minorHAnsi" w:hAnsiTheme="minorHAnsi"/>
          <w:b/>
          <w:sz w:val="28"/>
          <w:szCs w:val="28"/>
        </w:rPr>
        <w:t>PHYSICAL</w:t>
      </w:r>
      <w:r w:rsidR="00EC2B62" w:rsidRPr="00BB6815">
        <w:rPr>
          <w:rFonts w:asciiTheme="minorHAnsi" w:hAnsiTheme="minorHAnsi"/>
          <w:b/>
          <w:sz w:val="28"/>
          <w:szCs w:val="28"/>
        </w:rPr>
        <w:t xml:space="preserve"> EDUCATION</w:t>
      </w:r>
    </w:p>
    <w:p w14:paraId="6541B6B3" w14:textId="0771B403" w:rsidR="007B2005" w:rsidRPr="00BF5664" w:rsidRDefault="00304BA4" w:rsidP="003620A9">
      <w:pPr>
        <w:jc w:val="center"/>
        <w:rPr>
          <w:rFonts w:asciiTheme="minorHAnsi" w:hAnsiTheme="minorHAnsi"/>
          <w:b/>
          <w:sz w:val="28"/>
          <w:szCs w:val="28"/>
        </w:rPr>
      </w:pPr>
      <w:r w:rsidRPr="00BF5664">
        <w:rPr>
          <w:rFonts w:asciiTheme="minorHAnsi" w:hAnsiTheme="minorHAnsi"/>
          <w:b/>
          <w:sz w:val="28"/>
          <w:szCs w:val="28"/>
        </w:rPr>
        <w:t>SYLLABUS BREAK-U</w:t>
      </w:r>
      <w:r w:rsidR="006A408C" w:rsidRPr="00BF5664">
        <w:rPr>
          <w:rFonts w:asciiTheme="minorHAnsi" w:hAnsiTheme="minorHAnsi"/>
          <w:b/>
          <w:sz w:val="28"/>
          <w:szCs w:val="28"/>
        </w:rPr>
        <w:t>P</w:t>
      </w:r>
      <w:r w:rsidR="00823C89" w:rsidRPr="00BF5664">
        <w:rPr>
          <w:rFonts w:asciiTheme="minorHAnsi" w:hAnsiTheme="minorHAnsi"/>
          <w:b/>
          <w:sz w:val="28"/>
          <w:szCs w:val="28"/>
        </w:rPr>
        <w:t xml:space="preserve"> </w:t>
      </w:r>
      <w:r w:rsidR="00CE71FF" w:rsidRPr="00BF5664">
        <w:rPr>
          <w:rFonts w:asciiTheme="minorHAnsi" w:hAnsiTheme="minorHAnsi"/>
          <w:b/>
          <w:sz w:val="28"/>
          <w:szCs w:val="28"/>
        </w:rPr>
        <w:t xml:space="preserve">– </w:t>
      </w:r>
      <w:r w:rsidR="00BE4BD3" w:rsidRPr="00BF5664">
        <w:rPr>
          <w:rFonts w:asciiTheme="minorHAnsi" w:hAnsiTheme="minorHAnsi"/>
          <w:b/>
          <w:sz w:val="28"/>
          <w:szCs w:val="28"/>
        </w:rPr>
        <w:t xml:space="preserve">Yr. </w:t>
      </w:r>
      <w:r w:rsidR="00DC3BE4">
        <w:rPr>
          <w:rFonts w:asciiTheme="minorHAnsi" w:hAnsiTheme="minorHAnsi"/>
          <w:b/>
          <w:sz w:val="28"/>
          <w:szCs w:val="28"/>
        </w:rPr>
        <w:t>8</w:t>
      </w:r>
    </w:p>
    <w:p w14:paraId="2FC3F6E2" w14:textId="64358A61" w:rsidR="006A408C" w:rsidRPr="00BF5664" w:rsidRDefault="003620A9" w:rsidP="00BE19E6">
      <w:pPr>
        <w:ind w:right="639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BF5664">
        <w:rPr>
          <w:rFonts w:asciiTheme="minorHAnsi" w:hAnsiTheme="minorHAnsi" w:cstheme="minorHAnsi"/>
          <w:b/>
          <w:sz w:val="28"/>
          <w:szCs w:val="28"/>
        </w:rPr>
        <w:t xml:space="preserve">             </w:t>
      </w:r>
      <w:r w:rsidR="009C4363" w:rsidRPr="00BF5664">
        <w:rPr>
          <w:rFonts w:asciiTheme="minorHAnsi" w:hAnsiTheme="minorHAnsi" w:cstheme="minorHAnsi"/>
          <w:b/>
          <w:sz w:val="28"/>
          <w:szCs w:val="28"/>
        </w:rPr>
        <w:t xml:space="preserve">YEAR: </w:t>
      </w:r>
      <w:r w:rsidR="00A80B04" w:rsidRPr="00BF5664">
        <w:rPr>
          <w:rFonts w:asciiTheme="minorHAnsi" w:hAnsiTheme="minorHAnsi" w:cstheme="minorHAnsi"/>
          <w:b/>
          <w:sz w:val="28"/>
          <w:szCs w:val="28"/>
        </w:rPr>
        <w:t>2026-27</w:t>
      </w:r>
    </w:p>
    <w:p w14:paraId="1FB1288A" w14:textId="76CD8428" w:rsidR="005F2499" w:rsidRPr="00BF5664" w:rsidRDefault="003620A9" w:rsidP="003620A9">
      <w:pPr>
        <w:ind w:right="639"/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BF5664">
        <w:rPr>
          <w:rFonts w:asciiTheme="minorHAnsi" w:hAnsiTheme="minorHAnsi" w:cstheme="minorHAnsi"/>
          <w:b/>
          <w:sz w:val="28"/>
          <w:szCs w:val="28"/>
        </w:rPr>
        <w:t xml:space="preserve">                    </w:t>
      </w:r>
      <w:r w:rsidR="0009599A" w:rsidRPr="00BF5664">
        <w:rPr>
          <w:rFonts w:asciiTheme="minorHAnsi" w:hAnsiTheme="minorHAnsi" w:cstheme="minorHAnsi"/>
          <w:b/>
          <w:sz w:val="28"/>
          <w:szCs w:val="28"/>
        </w:rPr>
        <w:t xml:space="preserve">  </w:t>
      </w:r>
      <w:r w:rsidR="00AA0F7F" w:rsidRPr="00BF5664">
        <w:rPr>
          <w:rFonts w:asciiTheme="minorHAnsi" w:hAnsiTheme="minorHAnsi" w:cstheme="minorHAnsi"/>
          <w:b/>
          <w:sz w:val="28"/>
          <w:szCs w:val="28"/>
        </w:rPr>
        <w:t>SEPT 202</w:t>
      </w:r>
      <w:r w:rsidR="00A80B04" w:rsidRPr="00BF5664">
        <w:rPr>
          <w:rFonts w:asciiTheme="minorHAnsi" w:hAnsiTheme="minorHAnsi" w:cstheme="minorHAnsi"/>
          <w:b/>
          <w:sz w:val="28"/>
          <w:szCs w:val="28"/>
        </w:rPr>
        <w:t>6</w:t>
      </w:r>
      <w:r w:rsidR="00AA0F7F" w:rsidRPr="00BF5664">
        <w:rPr>
          <w:rFonts w:asciiTheme="minorHAnsi" w:hAnsiTheme="minorHAnsi" w:cstheme="minorHAnsi"/>
          <w:b/>
          <w:sz w:val="28"/>
          <w:szCs w:val="28"/>
        </w:rPr>
        <w:t xml:space="preserve"> – JUNE 202</w:t>
      </w:r>
      <w:r w:rsidR="00A80B04" w:rsidRPr="00BF5664">
        <w:rPr>
          <w:rFonts w:asciiTheme="minorHAnsi" w:hAnsiTheme="minorHAnsi" w:cstheme="minorHAnsi"/>
          <w:b/>
          <w:sz w:val="28"/>
          <w:szCs w:val="28"/>
        </w:rPr>
        <w:t>7</w:t>
      </w: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15"/>
        <w:gridCol w:w="1710"/>
        <w:gridCol w:w="2188"/>
        <w:gridCol w:w="3842"/>
        <w:gridCol w:w="207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4799C586" w14:textId="5655529B" w:rsidR="00AF695B" w:rsidRPr="00B3762E" w:rsidRDefault="00CD73AF" w:rsidP="00B3762E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AA34C4">
        <w:trPr>
          <w:trHeight w:val="142"/>
          <w:jc w:val="center"/>
        </w:trPr>
        <w:tc>
          <w:tcPr>
            <w:tcW w:w="161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71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603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070" w:type="dxa"/>
            <w:vAlign w:val="center"/>
          </w:tcPr>
          <w:p w14:paraId="1637AB31" w14:textId="1D4BF78C" w:rsidR="00711B5A" w:rsidRPr="00B52C9E" w:rsidRDefault="00597516" w:rsidP="00B376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AD70B7" w:rsidRPr="00B52C9E" w14:paraId="6EAF195A" w14:textId="77777777" w:rsidTr="00AA34C4">
        <w:trPr>
          <w:trHeight w:val="633"/>
          <w:jc w:val="center"/>
        </w:trPr>
        <w:tc>
          <w:tcPr>
            <w:tcW w:w="1615" w:type="dxa"/>
            <w:vMerge w:val="restart"/>
            <w:vAlign w:val="center"/>
          </w:tcPr>
          <w:p w14:paraId="64C03356" w14:textId="77777777" w:rsidR="00AD70B7" w:rsidRPr="00B52C9E" w:rsidRDefault="00AD70B7" w:rsidP="00AD70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AD70B7" w:rsidRPr="00B52C9E" w:rsidRDefault="00AD70B7" w:rsidP="00AD70B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AD70B7" w:rsidRPr="00CD278C" w:rsidRDefault="00AD70B7" w:rsidP="00AD70B7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D70B7" w:rsidRPr="00CD278C" w:rsidRDefault="00AD70B7" w:rsidP="00AD70B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D70B7" w:rsidRPr="00B52C9E" w:rsidRDefault="00AD70B7" w:rsidP="00AD70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710" w:type="dxa"/>
            <w:vAlign w:val="center"/>
          </w:tcPr>
          <w:p w14:paraId="0650AF73" w14:textId="1D54C96E" w:rsidR="00AD70B7" w:rsidRDefault="00AD70B7" w:rsidP="00AD70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1/8 - 4/9 </w:t>
            </w:r>
          </w:p>
          <w:p w14:paraId="498E3EE8" w14:textId="77777777" w:rsidR="00AD70B7" w:rsidRPr="00B52C9E" w:rsidRDefault="00AD70B7" w:rsidP="00AD70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  <w:gridSpan w:val="2"/>
          </w:tcPr>
          <w:p w14:paraId="7FD34EDF" w14:textId="503CE6C2" w:rsidR="00AD70B7" w:rsidRDefault="00AD70B7" w:rsidP="00AD70B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Healthy </w:t>
            </w:r>
            <w:r w:rsidR="00D92F03"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festyle</w:t>
            </w:r>
            <w:r w:rsidR="00D92F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D92F03" w:rsidRPr="00FA6F26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 w:rsidR="00D828AA" w:rsidRPr="00FA6F26">
              <w:rPr>
                <w:rFonts w:asciiTheme="minorHAnsi" w:hAnsiTheme="minorHAnsi" w:cstheme="minorHAnsi"/>
                <w:sz w:val="22"/>
                <w:szCs w:val="22"/>
              </w:rPr>
              <w:t xml:space="preserve"> BMI</w:t>
            </w:r>
            <w:r w:rsidR="00D828AA"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Introduction</w:t>
            </w:r>
            <w:r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• BMI </w:t>
            </w:r>
            <w:r w:rsidR="00FC184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</w:t>
            </w:r>
            <w:r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derstanding</w:t>
            </w:r>
            <w:r w:rsidR="00903BF9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• </w:t>
            </w:r>
            <w:r w:rsidR="003878CD"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tudent </w:t>
            </w:r>
            <w:r w:rsidR="00387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</w:t>
            </w:r>
            <w:r w:rsidR="003878CD"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llbeing</w:t>
            </w:r>
            <w:r w:rsidR="00387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  <w:r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• </w:t>
            </w:r>
            <w:r w:rsidR="003878CD"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wareness </w:t>
            </w:r>
            <w:r w:rsidR="00387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f </w:t>
            </w:r>
            <w:r w:rsidR="003878CD"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althy Body</w:t>
            </w:r>
            <w:r w:rsidR="00387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  <w:p w14:paraId="711033C7" w14:textId="6885C9E7" w:rsidR="00FC184B" w:rsidRPr="00B52C9E" w:rsidRDefault="00FC184B" w:rsidP="00AD70B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0B63CC">
              <w:rPr>
                <w:rFonts w:asciiTheme="minorHAnsi" w:hAnsiTheme="minorHAnsi" w:cstheme="minorHAnsi"/>
                <w:sz w:val="22"/>
                <w:szCs w:val="22"/>
              </w:rPr>
              <w:t>Students learn how to calculate their BMI &amp; work on it.</w:t>
            </w:r>
          </w:p>
        </w:tc>
        <w:tc>
          <w:tcPr>
            <w:tcW w:w="2070" w:type="dxa"/>
          </w:tcPr>
          <w:p w14:paraId="266E4FD5" w14:textId="798F9181" w:rsidR="00AD70B7" w:rsidRDefault="00AD70B7" w:rsidP="00AD70B7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AD70B7" w:rsidRDefault="00AD70B7" w:rsidP="00AD70B7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AD70B7" w:rsidRPr="00523A5F" w:rsidRDefault="00AD70B7" w:rsidP="00AD70B7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AD70B7" w:rsidRPr="00B52C9E" w14:paraId="5EF6508F" w14:textId="77777777" w:rsidTr="00AA34C4">
        <w:trPr>
          <w:trHeight w:val="624"/>
          <w:jc w:val="center"/>
        </w:trPr>
        <w:tc>
          <w:tcPr>
            <w:tcW w:w="1615" w:type="dxa"/>
            <w:vMerge/>
            <w:vAlign w:val="center"/>
          </w:tcPr>
          <w:p w14:paraId="4E6C76EC" w14:textId="77777777" w:rsidR="00AD70B7" w:rsidRPr="00B52C9E" w:rsidRDefault="00AD70B7" w:rsidP="00AD70B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5661DFB1" w14:textId="26F64EA6" w:rsidR="00AD70B7" w:rsidRPr="00B52C9E" w:rsidRDefault="00AD70B7" w:rsidP="00AD70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– 11/9 </w:t>
            </w:r>
          </w:p>
          <w:p w14:paraId="03CF65FE" w14:textId="77777777" w:rsidR="00AD70B7" w:rsidRPr="00B52C9E" w:rsidRDefault="00AD70B7" w:rsidP="00AD70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  <w:gridSpan w:val="2"/>
          </w:tcPr>
          <w:p w14:paraId="2F613E69" w14:textId="77777777" w:rsidR="0060226B" w:rsidRDefault="00AD70B7" w:rsidP="00AD70B7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 xml:space="preserve">Healthy Lifestyle – BMI &amp; </w:t>
            </w:r>
            <w:r w:rsidR="005A3CC5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5A3CC5" w:rsidRPr="000B63CC">
              <w:rPr>
                <w:rFonts w:asciiTheme="minorHAnsi" w:hAnsiTheme="minorHAnsi" w:cstheme="minorHAnsi"/>
                <w:sz w:val="22"/>
                <w:szCs w:val="22"/>
              </w:rPr>
              <w:t>alcul</w:t>
            </w:r>
            <w:r w:rsidR="005A3CC5">
              <w:rPr>
                <w:rFonts w:asciiTheme="minorHAnsi" w:hAnsiTheme="minorHAnsi" w:cstheme="minorHAnsi"/>
                <w:sz w:val="22"/>
                <w:szCs w:val="22"/>
              </w:rPr>
              <w:t>ation.</w:t>
            </w:r>
          </w:p>
          <w:p w14:paraId="20E7FE65" w14:textId="06E51FC2" w:rsidR="00AD70B7" w:rsidRDefault="0060226B" w:rsidP="00AD70B7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>• Dos and Don’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AD70B7"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Healthy habits</w:t>
            </w:r>
            <w:r w:rsidR="008C78D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347E9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D70B7"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• </w:t>
            </w:r>
            <w:r w:rsidR="008C78D3"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wareness </w:t>
            </w:r>
            <w:r w:rsidR="008C78D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f </w:t>
            </w:r>
            <w:r w:rsidR="00AD70B7" w:rsidRPr="00FA6F26">
              <w:rPr>
                <w:rFonts w:asciiTheme="minorHAnsi" w:hAnsiTheme="minorHAnsi" w:cstheme="minorHAnsi"/>
                <w:sz w:val="22"/>
                <w:szCs w:val="22"/>
              </w:rPr>
              <w:t>Hygiene</w:t>
            </w:r>
            <w:r w:rsidR="008C78D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468868D6" w14:textId="7F172348" w:rsidR="00AC437B" w:rsidRPr="00B52C9E" w:rsidRDefault="00AC437B" w:rsidP="00AD70B7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CC">
              <w:rPr>
                <w:rFonts w:asciiTheme="minorHAnsi" w:hAnsiTheme="minorHAnsi" w:cstheme="minorHAnsi"/>
                <w:sz w:val="22"/>
                <w:szCs w:val="22"/>
              </w:rPr>
              <w:t>Students learn how to calculate their BMI &amp; work on it.</w:t>
            </w:r>
          </w:p>
        </w:tc>
        <w:tc>
          <w:tcPr>
            <w:tcW w:w="2070" w:type="dxa"/>
          </w:tcPr>
          <w:p w14:paraId="76D4DB84" w14:textId="77777777" w:rsidR="00AD70B7" w:rsidRPr="00B52C9E" w:rsidRDefault="00AD70B7" w:rsidP="00AD70B7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AD70B7" w:rsidRPr="00B52C9E" w14:paraId="108A034C" w14:textId="77777777" w:rsidTr="00AA34C4">
        <w:trPr>
          <w:trHeight w:val="705"/>
          <w:jc w:val="center"/>
        </w:trPr>
        <w:tc>
          <w:tcPr>
            <w:tcW w:w="1615" w:type="dxa"/>
            <w:vMerge/>
            <w:vAlign w:val="center"/>
          </w:tcPr>
          <w:p w14:paraId="2A7D76A9" w14:textId="77777777" w:rsidR="00AD70B7" w:rsidRPr="00B52C9E" w:rsidRDefault="00AD70B7" w:rsidP="00AD70B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2717076E" w14:textId="7B9A59FF" w:rsidR="00AD70B7" w:rsidRDefault="00AD70B7" w:rsidP="00AD70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AD70B7" w:rsidRPr="00B52C9E" w:rsidRDefault="00AD70B7" w:rsidP="00AD70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  <w:gridSpan w:val="2"/>
          </w:tcPr>
          <w:p w14:paraId="0DC9B842" w14:textId="7828ABAD" w:rsidR="00FF46E2" w:rsidRDefault="00AD70B7" w:rsidP="00AD70B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Healthy Lifestyle – </w:t>
            </w:r>
            <w:r w:rsidR="00F66FAC" w:rsidRPr="00F66FA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mponents of Fitness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• </w:t>
            </w:r>
            <w:r w:rsidR="003B127A" w:rsidRPr="0002782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Cardiovascular </w:t>
            </w:r>
            <w:r w:rsidR="003B127A"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ndurance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• </w:t>
            </w:r>
            <w:r w:rsidR="003B127A" w:rsidRPr="003B127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uscular </w:t>
            </w:r>
            <w:r w:rsidR="003B127A"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</w:t>
            </w:r>
            <w:r w:rsidR="00A5185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A51855" w:rsidRPr="00A5185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14:paraId="3815DCA4" w14:textId="78B01FA5" w:rsidR="00221024" w:rsidRPr="00B52C9E" w:rsidRDefault="00A51855" w:rsidP="00AD70B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• </w:t>
            </w:r>
            <w:r w:rsidRPr="003B127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uscular</w:t>
            </w:r>
            <w:r w:rsidR="00F4629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F46299" w:rsidRPr="00A5185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ndurance</w:t>
            </w:r>
            <w:r w:rsidR="00AD70B7"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Flexibility</w:t>
            </w:r>
            <w:r w:rsidR="0021635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AD70B7"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• </w:t>
            </w:r>
            <w:r w:rsidR="006974DE" w:rsidRPr="0021635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ody Composition</w:t>
            </w:r>
          </w:p>
        </w:tc>
        <w:tc>
          <w:tcPr>
            <w:tcW w:w="2070" w:type="dxa"/>
          </w:tcPr>
          <w:p w14:paraId="52BBFA9C" w14:textId="7D0E0A32" w:rsidR="00AD70B7" w:rsidRPr="00B52C9E" w:rsidRDefault="00AD70B7" w:rsidP="00AD70B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9B67DB" w:rsidRPr="00B52C9E" w14:paraId="348F5E0B" w14:textId="77777777" w:rsidTr="00AA34C4">
        <w:trPr>
          <w:trHeight w:val="714"/>
          <w:jc w:val="center"/>
        </w:trPr>
        <w:tc>
          <w:tcPr>
            <w:tcW w:w="1615" w:type="dxa"/>
            <w:vMerge/>
            <w:vAlign w:val="center"/>
          </w:tcPr>
          <w:p w14:paraId="19AD3F2C" w14:textId="77777777" w:rsidR="009B67DB" w:rsidRPr="00B52C9E" w:rsidRDefault="009B67DB" w:rsidP="009B67D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60F44937" w14:textId="21357D9A" w:rsidR="009B67DB" w:rsidRPr="00B52C9E" w:rsidRDefault="009B67DB" w:rsidP="009B67D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9 – 25/9</w:t>
            </w:r>
          </w:p>
        </w:tc>
        <w:tc>
          <w:tcPr>
            <w:tcW w:w="6030" w:type="dxa"/>
            <w:gridSpan w:val="2"/>
          </w:tcPr>
          <w:p w14:paraId="759A1770" w14:textId="77777777" w:rsidR="00BF6EEC" w:rsidRPr="00DF4CEB" w:rsidRDefault="00BF6EEC" w:rsidP="00BF6EE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33821B20" w14:textId="77777777" w:rsidR="00BF6EEC" w:rsidRDefault="00BF6EEC" w:rsidP="00BF6EEC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Dribble</w:t>
            </w:r>
          </w:p>
          <w:p w14:paraId="45D9A2A4" w14:textId="77777777" w:rsidR="004B6CEC" w:rsidRPr="00D431FD" w:rsidRDefault="004B6CEC" w:rsidP="004B6CE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49413728" w14:textId="7E4F46C5" w:rsidR="004B6CEC" w:rsidRPr="00D80C03" w:rsidRDefault="004B6CEC" w:rsidP="004B6CE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  <w:r w:rsidR="00F60EF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14:paraId="65EDE19B" w14:textId="77777777" w:rsidR="004B6CEC" w:rsidRPr="00713755" w:rsidRDefault="004B6CEC" w:rsidP="004B6CE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16A9C043" w14:textId="71F4DC9C" w:rsidR="009B67DB" w:rsidRPr="00B52C9E" w:rsidRDefault="004B6CEC" w:rsidP="004B6CE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094198CB" w14:textId="77777777" w:rsidR="009B67DB" w:rsidRPr="00B52C9E" w:rsidRDefault="009B67DB" w:rsidP="009B67DB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9B67DB" w:rsidRPr="00B52C9E" w14:paraId="79F2A724" w14:textId="77777777" w:rsidTr="00AA34C4">
        <w:trPr>
          <w:trHeight w:val="705"/>
          <w:jc w:val="center"/>
        </w:trPr>
        <w:tc>
          <w:tcPr>
            <w:tcW w:w="1615" w:type="dxa"/>
            <w:vMerge/>
            <w:vAlign w:val="center"/>
          </w:tcPr>
          <w:p w14:paraId="7B178B9B" w14:textId="77777777" w:rsidR="009B67DB" w:rsidRPr="00B52C9E" w:rsidRDefault="009B67DB" w:rsidP="009B67D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1539FA2B" w14:textId="3D1E0C4C" w:rsidR="009B67DB" w:rsidRPr="00B52C9E" w:rsidRDefault="009B67DB" w:rsidP="009B67D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9 – 2/10</w:t>
            </w:r>
          </w:p>
        </w:tc>
        <w:tc>
          <w:tcPr>
            <w:tcW w:w="6030" w:type="dxa"/>
            <w:gridSpan w:val="2"/>
          </w:tcPr>
          <w:p w14:paraId="28FBDED7" w14:textId="77777777" w:rsidR="006D3A6B" w:rsidRPr="00DF4CEB" w:rsidRDefault="006D3A6B" w:rsidP="006D3A6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61A09D91" w14:textId="77777777" w:rsidR="006D3A6B" w:rsidRPr="007C6AD4" w:rsidRDefault="006D3A6B" w:rsidP="006D3A6B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hest Pass </w:t>
            </w:r>
          </w:p>
          <w:p w14:paraId="3E755F7E" w14:textId="77777777" w:rsidR="004B6CEC" w:rsidRPr="00D431FD" w:rsidRDefault="004B6CEC" w:rsidP="006D3A6B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37DD3446" w14:textId="77777777" w:rsidR="004B6CEC" w:rsidRPr="00D80C03" w:rsidRDefault="004B6CEC" w:rsidP="006D3A6B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3C2B308E" w14:textId="77777777" w:rsidR="004B6CEC" w:rsidRPr="00713755" w:rsidRDefault="004B6CEC" w:rsidP="004B6CE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6C3F01CF" w14:textId="5FF28A3B" w:rsidR="009B67DB" w:rsidRPr="009A37D1" w:rsidRDefault="004B6CEC" w:rsidP="004B6CE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76156861" w14:textId="1A0C8950" w:rsidR="009B67DB" w:rsidRPr="00CD278C" w:rsidRDefault="009B67DB" w:rsidP="009B67DB">
            <w:pPr>
              <w:rPr>
                <w:color w:val="0070C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>
              <w:rPr>
                <w:color w:val="0070C0"/>
                <w:sz w:val="16"/>
                <w:szCs w:val="16"/>
              </w:rPr>
              <w:t xml:space="preserve"> Leadership Assembly</w:t>
            </w:r>
          </w:p>
          <w:p w14:paraId="3EE5D0C4" w14:textId="77777777" w:rsidR="009B67DB" w:rsidRPr="00D5221D" w:rsidRDefault="009B67DB" w:rsidP="009B67DB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B67DB" w:rsidRPr="00B52C9E" w:rsidRDefault="009B67DB" w:rsidP="009B67D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9B67DB" w:rsidRPr="00B52C9E" w14:paraId="768FC0F4" w14:textId="77777777" w:rsidTr="00AA34C4">
        <w:trPr>
          <w:trHeight w:val="696"/>
          <w:jc w:val="center"/>
        </w:trPr>
        <w:tc>
          <w:tcPr>
            <w:tcW w:w="1615" w:type="dxa"/>
            <w:vMerge w:val="restart"/>
            <w:vAlign w:val="center"/>
          </w:tcPr>
          <w:p w14:paraId="387F9E17" w14:textId="77777777" w:rsidR="009B67DB" w:rsidRPr="00D72866" w:rsidRDefault="009B67DB" w:rsidP="009B67DB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9B67DB" w:rsidRDefault="009B67DB" w:rsidP="009B67D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17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  <w:r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9B67DB" w:rsidRPr="00CD278C" w:rsidRDefault="009B67DB" w:rsidP="009B67D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9B67DB" w:rsidRPr="00CD278C" w:rsidRDefault="009B67DB" w:rsidP="009B67DB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9B67DB" w:rsidRPr="00B52C9E" w:rsidRDefault="009B67DB" w:rsidP="009B67DB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60DE3E64" w14:textId="1FC6063C" w:rsidR="009B67DB" w:rsidRPr="00CD406C" w:rsidRDefault="009B67DB" w:rsidP="009B67D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0 – 9/10</w:t>
            </w:r>
          </w:p>
        </w:tc>
        <w:tc>
          <w:tcPr>
            <w:tcW w:w="6030" w:type="dxa"/>
            <w:gridSpan w:val="2"/>
          </w:tcPr>
          <w:p w14:paraId="705B1EEC" w14:textId="77777777" w:rsidR="0036276E" w:rsidRPr="00DF4CEB" w:rsidRDefault="0036276E" w:rsidP="0036276E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72BE2E34" w14:textId="77777777" w:rsidR="0036276E" w:rsidRPr="006F760D" w:rsidRDefault="0036276E" w:rsidP="0036276E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Pivoting</w:t>
            </w:r>
          </w:p>
          <w:p w14:paraId="70C2056B" w14:textId="77777777" w:rsidR="004B6CEC" w:rsidRPr="00D431FD" w:rsidRDefault="004B6CEC" w:rsidP="004B6CE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5E56D43A" w14:textId="77777777" w:rsidR="004B6CEC" w:rsidRPr="00D80C03" w:rsidRDefault="004B6CEC" w:rsidP="004B6CE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4418A6BD" w14:textId="77777777" w:rsidR="004B6CEC" w:rsidRPr="00713755" w:rsidRDefault="004B6CEC" w:rsidP="004B6CE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490C6828" w14:textId="00C16932" w:rsidR="009B67DB" w:rsidRPr="009A37D1" w:rsidRDefault="004B6CEC" w:rsidP="004B6CE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00467924" w14:textId="77777777" w:rsidR="009B67DB" w:rsidRDefault="009B67DB" w:rsidP="009B67DB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9B67DB" w:rsidRPr="009C147A" w:rsidRDefault="009B67DB" w:rsidP="009B67DB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 xml:space="preserve">Progress tracker-Autumn-1 </w:t>
            </w:r>
          </w:p>
          <w:p w14:paraId="57ABD824" w14:textId="1E077E35" w:rsidR="009B67DB" w:rsidRPr="00B52C9E" w:rsidRDefault="009B67DB" w:rsidP="009B67D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9B67DB" w:rsidRPr="00B52C9E" w14:paraId="11ED0C80" w14:textId="77777777" w:rsidTr="00AA34C4">
        <w:trPr>
          <w:trHeight w:val="804"/>
          <w:jc w:val="center"/>
        </w:trPr>
        <w:tc>
          <w:tcPr>
            <w:tcW w:w="1615" w:type="dxa"/>
            <w:vMerge/>
            <w:vAlign w:val="center"/>
          </w:tcPr>
          <w:p w14:paraId="03EA55B8" w14:textId="77777777" w:rsidR="009B67DB" w:rsidRPr="00B52C9E" w:rsidRDefault="009B67DB" w:rsidP="009B67D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6F86615C" w14:textId="4358B209" w:rsidR="009B67DB" w:rsidRPr="00B52C9E" w:rsidRDefault="009B67DB" w:rsidP="009B67D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6030" w:type="dxa"/>
            <w:gridSpan w:val="2"/>
          </w:tcPr>
          <w:p w14:paraId="136126C7" w14:textId="77777777" w:rsidR="00D90565" w:rsidRPr="00DF4CEB" w:rsidRDefault="00D90565" w:rsidP="00D9056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111961C9" w14:textId="77777777" w:rsidR="00D90565" w:rsidRDefault="00D90565" w:rsidP="00D90565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Rules</w:t>
            </w:r>
          </w:p>
          <w:p w14:paraId="632B1450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06B73C40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3E8F080A" w14:textId="77777777" w:rsidR="000F3A8C" w:rsidRPr="00713755" w:rsidRDefault="000F3A8C" w:rsidP="000F3A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1151ED00" w14:textId="10344898" w:rsidR="009B67DB" w:rsidRPr="00B52C9E" w:rsidRDefault="000F3A8C" w:rsidP="000F3A8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01CE8838" w14:textId="20CD1704" w:rsidR="009B67DB" w:rsidRPr="00CD278C" w:rsidRDefault="009B67DB" w:rsidP="009B67DB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9B67DB" w:rsidRPr="00B31675" w:rsidRDefault="009B67DB" w:rsidP="009B67DB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B67DB" w:rsidRPr="00DA3B0F" w:rsidRDefault="009B67DB" w:rsidP="009B67DB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9B67DB" w:rsidRPr="00B52C9E" w:rsidRDefault="009B67DB" w:rsidP="009B67D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9B67DB" w:rsidRPr="00B52C9E" w14:paraId="67D4C6E9" w14:textId="77777777" w:rsidTr="00AA34C4">
        <w:trPr>
          <w:trHeight w:val="732"/>
          <w:jc w:val="center"/>
        </w:trPr>
        <w:tc>
          <w:tcPr>
            <w:tcW w:w="1615" w:type="dxa"/>
            <w:vMerge/>
            <w:vAlign w:val="center"/>
          </w:tcPr>
          <w:p w14:paraId="4E053BF4" w14:textId="77777777" w:rsidR="009B67DB" w:rsidRPr="00B52C9E" w:rsidRDefault="009B67DB" w:rsidP="009B67D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EAF1DD" w:themeFill="accent3" w:themeFillTint="33"/>
            <w:vAlign w:val="center"/>
          </w:tcPr>
          <w:p w14:paraId="74CC9D1D" w14:textId="4ADCD7DD" w:rsidR="009B67DB" w:rsidRPr="00B52C9E" w:rsidRDefault="009B67DB" w:rsidP="009B67D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100" w:type="dxa"/>
            <w:gridSpan w:val="3"/>
            <w:shd w:val="clear" w:color="auto" w:fill="EAF1DD" w:themeFill="accent3" w:themeFillTint="33"/>
          </w:tcPr>
          <w:p w14:paraId="0859CB33" w14:textId="77777777" w:rsidR="009B67DB" w:rsidRDefault="009B67DB" w:rsidP="009B67D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9B67DB" w:rsidRPr="00F318D9" w:rsidRDefault="009B67DB" w:rsidP="009B67D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7A6A5A" w:rsidRPr="00B52C9E" w14:paraId="099B4FA7" w14:textId="77777777" w:rsidTr="00AA34C4">
        <w:trPr>
          <w:trHeight w:val="69"/>
          <w:jc w:val="center"/>
        </w:trPr>
        <w:tc>
          <w:tcPr>
            <w:tcW w:w="1615" w:type="dxa"/>
            <w:vAlign w:val="center"/>
          </w:tcPr>
          <w:p w14:paraId="68DFBED8" w14:textId="77777777" w:rsidR="007A6A5A" w:rsidRPr="00B52C9E" w:rsidRDefault="007A6A5A" w:rsidP="007A6A5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7E237C30" w14:textId="21843034" w:rsidR="007A6A5A" w:rsidRDefault="007A6A5A" w:rsidP="007A6A5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7A6A5A" w:rsidRDefault="007A6A5A" w:rsidP="007A6A5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  <w:gridSpan w:val="2"/>
          </w:tcPr>
          <w:p w14:paraId="0DDB29E7" w14:textId="77777777" w:rsidR="00AF1BBE" w:rsidRPr="00DF4CEB" w:rsidRDefault="00AF1BBE" w:rsidP="00AF1BBE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CRICKET </w:t>
            </w:r>
          </w:p>
          <w:p w14:paraId="2BE34CF3" w14:textId="77777777" w:rsidR="00AF1BBE" w:rsidRPr="00790386" w:rsidRDefault="00AF1BBE" w:rsidP="00AF1BBE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Batting Grip</w:t>
            </w:r>
          </w:p>
          <w:p w14:paraId="7B2163DF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4B015254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0CC04526" w14:textId="77777777" w:rsidR="000F3A8C" w:rsidRPr="00713755" w:rsidRDefault="000F3A8C" w:rsidP="000F3A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7AC4DA17" w14:textId="4729741B" w:rsidR="007A6A5A" w:rsidRPr="000F3A8C" w:rsidRDefault="000F3A8C" w:rsidP="000F3A8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3C7DE3F7" w14:textId="1D699840" w:rsidR="007A6A5A" w:rsidRPr="00CD278C" w:rsidRDefault="007A6A5A" w:rsidP="007A6A5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7A6A5A" w:rsidRPr="00CD278C" w:rsidRDefault="007A6A5A" w:rsidP="007A6A5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7A6A5A" w:rsidRPr="00CD278C" w:rsidRDefault="007A6A5A" w:rsidP="007A6A5A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7A6A5A" w:rsidRPr="00B52C9E" w14:paraId="48D05062" w14:textId="77777777" w:rsidTr="00AA34C4">
        <w:trPr>
          <w:trHeight w:val="453"/>
          <w:jc w:val="center"/>
        </w:trPr>
        <w:tc>
          <w:tcPr>
            <w:tcW w:w="1615" w:type="dxa"/>
            <w:vMerge w:val="restart"/>
            <w:vAlign w:val="center"/>
          </w:tcPr>
          <w:p w14:paraId="24541817" w14:textId="77777777" w:rsidR="007A6A5A" w:rsidRPr="00B52C9E" w:rsidRDefault="007A6A5A" w:rsidP="007A6A5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7A6A5A" w:rsidRPr="00B52C9E" w:rsidRDefault="007A6A5A" w:rsidP="007A6A5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710" w:type="dxa"/>
            <w:vAlign w:val="center"/>
          </w:tcPr>
          <w:p w14:paraId="21F11974" w14:textId="17A08B1F" w:rsidR="007A6A5A" w:rsidRPr="00B52C9E" w:rsidRDefault="007A6A5A" w:rsidP="007A6A5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6030" w:type="dxa"/>
            <w:gridSpan w:val="2"/>
          </w:tcPr>
          <w:p w14:paraId="14818840" w14:textId="77777777" w:rsidR="00565A5A" w:rsidRPr="00DF4CEB" w:rsidRDefault="00565A5A" w:rsidP="00565A5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CRICKET </w:t>
            </w:r>
          </w:p>
          <w:p w14:paraId="4854BE0A" w14:textId="77777777" w:rsidR="00565A5A" w:rsidRPr="009D4879" w:rsidRDefault="00565A5A" w:rsidP="00565A5A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owling Grip </w:t>
            </w:r>
          </w:p>
          <w:p w14:paraId="7DA3FF72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178BB9AB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665E9555" w14:textId="77777777" w:rsidR="000F3A8C" w:rsidRPr="00713755" w:rsidRDefault="000F3A8C" w:rsidP="000F3A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1134988A" w14:textId="5593D144" w:rsidR="007A6A5A" w:rsidRPr="00A11A8E" w:rsidRDefault="000F3A8C" w:rsidP="000F3A8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2CFC3B81" w14:textId="77777777" w:rsidR="007A6A5A" w:rsidRDefault="007A6A5A" w:rsidP="007A6A5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7A6A5A" w:rsidRPr="00B52C9E" w:rsidRDefault="007A6A5A" w:rsidP="007A6A5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7A6A5A" w:rsidRPr="00B52C9E" w14:paraId="281F8C5C" w14:textId="77777777" w:rsidTr="00AA34C4">
        <w:trPr>
          <w:trHeight w:val="813"/>
          <w:jc w:val="center"/>
        </w:trPr>
        <w:tc>
          <w:tcPr>
            <w:tcW w:w="1615" w:type="dxa"/>
            <w:vMerge/>
            <w:vAlign w:val="center"/>
          </w:tcPr>
          <w:p w14:paraId="7AA8AD25" w14:textId="77777777" w:rsidR="007A6A5A" w:rsidRPr="00B52C9E" w:rsidRDefault="007A6A5A" w:rsidP="007A6A5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18233CEB" w14:textId="31C82B17" w:rsidR="007A6A5A" w:rsidRPr="00B52C9E" w:rsidRDefault="007A6A5A" w:rsidP="007A6A5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6030" w:type="dxa"/>
            <w:gridSpan w:val="2"/>
          </w:tcPr>
          <w:p w14:paraId="0F3E728A" w14:textId="77777777" w:rsidR="00D13828" w:rsidRPr="00DF4CEB" w:rsidRDefault="00D13828" w:rsidP="00D1382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CRICKET </w:t>
            </w:r>
          </w:p>
          <w:p w14:paraId="69BCD0ED" w14:textId="77777777" w:rsidR="00D13828" w:rsidRPr="009D4879" w:rsidRDefault="00D13828" w:rsidP="00D13828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Fielding Basics</w:t>
            </w:r>
          </w:p>
          <w:p w14:paraId="0F9FBC28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7E020B57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2F7A0D61" w14:textId="77777777" w:rsidR="000F3A8C" w:rsidRPr="00713755" w:rsidRDefault="000F3A8C" w:rsidP="000F3A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1AE4C802" w14:textId="786016FB" w:rsidR="007A6A5A" w:rsidRPr="0097537B" w:rsidRDefault="000F3A8C" w:rsidP="000F3A8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078126C8" w14:textId="313572D4" w:rsidR="007A6A5A" w:rsidRDefault="007A6A5A" w:rsidP="007A6A5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14:paraId="5F9D1445" w14:textId="5BF022DF" w:rsidR="007A6A5A" w:rsidRPr="00BA3823" w:rsidRDefault="007A6A5A" w:rsidP="007A6A5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7A6A5A" w:rsidRPr="00B52C9E" w14:paraId="182BE4DB" w14:textId="77777777" w:rsidTr="00AA34C4">
        <w:trPr>
          <w:trHeight w:val="525"/>
          <w:jc w:val="center"/>
        </w:trPr>
        <w:tc>
          <w:tcPr>
            <w:tcW w:w="1615" w:type="dxa"/>
            <w:vMerge/>
            <w:vAlign w:val="center"/>
          </w:tcPr>
          <w:p w14:paraId="5D587179" w14:textId="77777777" w:rsidR="007A6A5A" w:rsidRPr="00B52C9E" w:rsidRDefault="007A6A5A" w:rsidP="007A6A5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75A5D398" w14:textId="03E4A71C" w:rsidR="007A6A5A" w:rsidRPr="00B52C9E" w:rsidRDefault="007A6A5A" w:rsidP="007A6A5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6030" w:type="dxa"/>
            <w:gridSpan w:val="2"/>
          </w:tcPr>
          <w:p w14:paraId="484A8C29" w14:textId="77777777" w:rsidR="001B5C20" w:rsidRPr="00DF4CEB" w:rsidRDefault="001B5C20" w:rsidP="001B5C2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CRICKET </w:t>
            </w:r>
          </w:p>
          <w:p w14:paraId="6EEFE658" w14:textId="77777777" w:rsidR="001B5C20" w:rsidRPr="009D4879" w:rsidRDefault="001B5C20" w:rsidP="001B5C20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LBW Rule</w:t>
            </w:r>
          </w:p>
          <w:p w14:paraId="6BC1C64B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03E11041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6C393B64" w14:textId="77777777" w:rsidR="000F3A8C" w:rsidRPr="00713755" w:rsidRDefault="000F3A8C" w:rsidP="000F3A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75B36A99" w14:textId="6AA86ADB" w:rsidR="007A6A5A" w:rsidRPr="00B52C9E" w:rsidRDefault="000F3A8C" w:rsidP="000F3A8C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4BD97B9B" w14:textId="77777777" w:rsidR="007A6A5A" w:rsidRDefault="007A6A5A" w:rsidP="007A6A5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7A6A5A" w:rsidRPr="00796F4C" w:rsidRDefault="007A6A5A" w:rsidP="007A6A5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0C26A7" w:rsidRPr="00B52C9E" w14:paraId="376F51CE" w14:textId="77777777" w:rsidTr="00AA34C4">
        <w:trPr>
          <w:trHeight w:val="444"/>
          <w:jc w:val="center"/>
        </w:trPr>
        <w:tc>
          <w:tcPr>
            <w:tcW w:w="1615" w:type="dxa"/>
            <w:vMerge/>
            <w:vAlign w:val="center"/>
          </w:tcPr>
          <w:p w14:paraId="66F7707C" w14:textId="77777777" w:rsidR="000C26A7" w:rsidRPr="00B52C9E" w:rsidRDefault="000C26A7" w:rsidP="000C26A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399391B8" w14:textId="4C18984F" w:rsidR="000C26A7" w:rsidRDefault="000C26A7" w:rsidP="000C26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0C26A7" w:rsidRPr="00B52C9E" w:rsidRDefault="000C26A7" w:rsidP="000C26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  <w:gridSpan w:val="2"/>
          </w:tcPr>
          <w:p w14:paraId="2703AB50" w14:textId="77777777" w:rsidR="002C7C1B" w:rsidRPr="00DF4CEB" w:rsidRDefault="002C7C1B" w:rsidP="002C7C1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18C70B28" w14:textId="4D0E801F" w:rsidR="002C7C1B" w:rsidRPr="002C7C1B" w:rsidRDefault="002C7C1B" w:rsidP="00B9795F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nderhand Serve</w:t>
            </w:r>
          </w:p>
          <w:p w14:paraId="360CEDD2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290C5241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58BC4D98" w14:textId="77777777" w:rsidR="000F3A8C" w:rsidRPr="00713755" w:rsidRDefault="000F3A8C" w:rsidP="000F3A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4D5DF08A" w14:textId="4AF9B315" w:rsidR="000C26A7" w:rsidRPr="00B52C9E" w:rsidRDefault="000F3A8C" w:rsidP="000F3A8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295AA351" w14:textId="77777777" w:rsidR="000C26A7" w:rsidRPr="00CD278C" w:rsidRDefault="000C26A7" w:rsidP="000C26A7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0C26A7" w:rsidRPr="00CD278C" w:rsidRDefault="000C26A7" w:rsidP="000C26A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0C26A7" w:rsidRPr="00B52C9E" w:rsidRDefault="000C26A7" w:rsidP="000C26A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0C26A7" w:rsidRPr="00B52C9E" w14:paraId="69D5860A" w14:textId="77777777" w:rsidTr="00AA34C4">
        <w:trPr>
          <w:trHeight w:val="858"/>
          <w:jc w:val="center"/>
        </w:trPr>
        <w:tc>
          <w:tcPr>
            <w:tcW w:w="1615" w:type="dxa"/>
            <w:vMerge w:val="restart"/>
            <w:vAlign w:val="center"/>
          </w:tcPr>
          <w:p w14:paraId="44A226E0" w14:textId="77777777" w:rsidR="000C26A7" w:rsidRPr="00B52C9E" w:rsidRDefault="000C26A7" w:rsidP="000C26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0C26A7" w:rsidRPr="00B52C9E" w:rsidRDefault="000C26A7" w:rsidP="000C26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710" w:type="dxa"/>
            <w:vAlign w:val="center"/>
          </w:tcPr>
          <w:p w14:paraId="39232339" w14:textId="404D6E98" w:rsidR="000C26A7" w:rsidRPr="00B52C9E" w:rsidRDefault="000C26A7" w:rsidP="000C26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6030" w:type="dxa"/>
            <w:gridSpan w:val="2"/>
          </w:tcPr>
          <w:p w14:paraId="6FF06062" w14:textId="77777777" w:rsidR="002C7C1B" w:rsidRPr="00DF4CEB" w:rsidRDefault="002C7C1B" w:rsidP="002C7C1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3EC39322" w14:textId="7100C37E" w:rsidR="002C7C1B" w:rsidRPr="008B7648" w:rsidRDefault="002C7C1B" w:rsidP="007C3B63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t Ball</w:t>
            </w:r>
          </w:p>
          <w:p w14:paraId="6CB5E8C5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19AFACBA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0382296D" w14:textId="77777777" w:rsidR="000F3A8C" w:rsidRPr="00713755" w:rsidRDefault="000F3A8C" w:rsidP="000F3A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0A1E10AC" w14:textId="337BE382" w:rsidR="000C26A7" w:rsidRPr="004D7035" w:rsidRDefault="000F3A8C" w:rsidP="000F3A8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2B04BC41" w14:textId="74016EAC" w:rsidR="000C26A7" w:rsidRPr="001452E5" w:rsidRDefault="000C26A7" w:rsidP="000C26A7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0C26A7" w:rsidRDefault="000C26A7" w:rsidP="000C26A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0C26A7" w:rsidRPr="00B52C9E" w:rsidRDefault="000C26A7" w:rsidP="000C26A7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0C26A7" w:rsidRPr="00B52C9E" w14:paraId="5A2385AF" w14:textId="77777777" w:rsidTr="00AA34C4">
        <w:trPr>
          <w:trHeight w:val="858"/>
          <w:jc w:val="center"/>
        </w:trPr>
        <w:tc>
          <w:tcPr>
            <w:tcW w:w="1615" w:type="dxa"/>
            <w:vMerge/>
            <w:vAlign w:val="center"/>
          </w:tcPr>
          <w:p w14:paraId="3F84212C" w14:textId="77777777" w:rsidR="000C26A7" w:rsidRPr="00B52C9E" w:rsidRDefault="000C26A7" w:rsidP="000C26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5EA1A060" w14:textId="179DF440" w:rsidR="000C26A7" w:rsidRDefault="000C26A7" w:rsidP="000C26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6030" w:type="dxa"/>
            <w:gridSpan w:val="2"/>
          </w:tcPr>
          <w:p w14:paraId="2C2CCB66" w14:textId="77777777" w:rsidR="008B7648" w:rsidRPr="00DF4CEB" w:rsidRDefault="008B7648" w:rsidP="008B764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746A46D8" w14:textId="78324033" w:rsidR="008B7648" w:rsidRPr="005051E0" w:rsidRDefault="008B7648" w:rsidP="000B41E4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urt Positioning </w:t>
            </w:r>
          </w:p>
          <w:p w14:paraId="59DA72D0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2C737B04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6543200B" w14:textId="77777777" w:rsidR="000F3A8C" w:rsidRPr="00713755" w:rsidRDefault="000F3A8C" w:rsidP="000F3A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79925E82" w14:textId="5B312CCC" w:rsidR="000C26A7" w:rsidRPr="004D7035" w:rsidRDefault="000F3A8C" w:rsidP="000F3A8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17B58D34" w14:textId="64F2A8F7" w:rsidR="000C26A7" w:rsidRPr="00CD278C" w:rsidRDefault="000C26A7" w:rsidP="000C26A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0C26A7" w:rsidRPr="00CD278C" w:rsidRDefault="000C26A7" w:rsidP="000C26A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0C26A7" w:rsidRDefault="000C26A7" w:rsidP="000C26A7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0C26A7" w:rsidRPr="009B40B3" w:rsidRDefault="000C26A7" w:rsidP="000C26A7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0C26A7" w:rsidRPr="00B52C9E" w14:paraId="5A0B0F5B" w14:textId="77777777" w:rsidTr="00AA34C4">
        <w:trPr>
          <w:trHeight w:val="759"/>
          <w:jc w:val="center"/>
        </w:trPr>
        <w:tc>
          <w:tcPr>
            <w:tcW w:w="1615" w:type="dxa"/>
            <w:vMerge/>
            <w:vAlign w:val="center"/>
          </w:tcPr>
          <w:p w14:paraId="1FCC5E59" w14:textId="77777777" w:rsidR="000C26A7" w:rsidRPr="00B52C9E" w:rsidRDefault="000C26A7" w:rsidP="000C26A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81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0C26A7" w:rsidRPr="00B52C9E" w:rsidRDefault="000C26A7" w:rsidP="000C26A7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15D50BED" w14:textId="77777777" w:rsidR="000C26A7" w:rsidRDefault="000C26A7" w:rsidP="006334D6">
      <w:pPr>
        <w:rPr>
          <w:rFonts w:asciiTheme="minorHAnsi" w:hAnsiTheme="minorHAnsi"/>
          <w:b/>
          <w:sz w:val="28"/>
          <w:szCs w:val="28"/>
        </w:rPr>
      </w:pPr>
    </w:p>
    <w:p w14:paraId="454401F0" w14:textId="77777777" w:rsidR="000C26A7" w:rsidRDefault="000C26A7" w:rsidP="006334D6">
      <w:pPr>
        <w:rPr>
          <w:rFonts w:asciiTheme="minorHAnsi" w:hAnsiTheme="minorHAnsi"/>
          <w:b/>
          <w:sz w:val="28"/>
          <w:szCs w:val="28"/>
        </w:rPr>
      </w:pPr>
    </w:p>
    <w:p w14:paraId="1102D371" w14:textId="77777777" w:rsidR="000C26A7" w:rsidRDefault="000C26A7" w:rsidP="006334D6">
      <w:pPr>
        <w:rPr>
          <w:rFonts w:asciiTheme="minorHAnsi" w:hAnsiTheme="minorHAnsi"/>
          <w:b/>
          <w:sz w:val="28"/>
          <w:szCs w:val="28"/>
        </w:rPr>
      </w:pPr>
    </w:p>
    <w:p w14:paraId="3AE97AF4" w14:textId="77777777" w:rsidR="000C26A7" w:rsidRDefault="000C26A7" w:rsidP="006334D6">
      <w:pPr>
        <w:rPr>
          <w:rFonts w:asciiTheme="minorHAnsi" w:hAnsiTheme="minorHAnsi"/>
          <w:b/>
          <w:sz w:val="28"/>
          <w:szCs w:val="28"/>
        </w:rPr>
      </w:pPr>
    </w:p>
    <w:p w14:paraId="78AA46EC" w14:textId="77777777" w:rsidR="000C26A7" w:rsidRDefault="000C26A7" w:rsidP="006334D6">
      <w:pPr>
        <w:rPr>
          <w:rFonts w:asciiTheme="minorHAnsi" w:hAnsiTheme="minorHAnsi"/>
          <w:b/>
          <w:sz w:val="28"/>
          <w:szCs w:val="28"/>
        </w:rPr>
      </w:pPr>
    </w:p>
    <w:p w14:paraId="6F1DA60E" w14:textId="54361111" w:rsidR="00E30A02" w:rsidRPr="006339FA" w:rsidRDefault="003E53CF" w:rsidP="00100823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  <w:r w:rsidRPr="006339FA">
        <w:rPr>
          <w:rFonts w:asciiTheme="minorHAnsi" w:hAnsiTheme="minorHAnsi" w:cstheme="minorHAnsi"/>
          <w:b/>
          <w:bCs/>
        </w:rPr>
        <w:t xml:space="preserve">TERM – 2   JANUARY </w:t>
      </w:r>
      <w:r w:rsidR="0016133B" w:rsidRPr="006339FA">
        <w:rPr>
          <w:rFonts w:asciiTheme="minorHAnsi" w:hAnsiTheme="minorHAnsi" w:cstheme="minorHAnsi"/>
          <w:b/>
          <w:bCs/>
        </w:rPr>
        <w:t>–</w:t>
      </w:r>
      <w:r w:rsidRPr="006339FA">
        <w:rPr>
          <w:rFonts w:asciiTheme="minorHAnsi" w:hAnsiTheme="minorHAnsi" w:cstheme="minorHAnsi"/>
          <w:b/>
          <w:bCs/>
        </w:rPr>
        <w:t xml:space="preserve"> JU</w:t>
      </w:r>
      <w:r w:rsidR="0016133B" w:rsidRPr="006339FA">
        <w:rPr>
          <w:rFonts w:asciiTheme="minorHAnsi" w:hAnsiTheme="minorHAnsi" w:cstheme="minorHAnsi"/>
          <w:b/>
          <w:bCs/>
        </w:rPr>
        <w:t xml:space="preserve">NE </w:t>
      </w:r>
      <w:r w:rsidRPr="006339FA">
        <w:rPr>
          <w:rFonts w:asciiTheme="minorHAnsi" w:hAnsiTheme="minorHAnsi" w:cstheme="minorHAnsi"/>
          <w:b/>
          <w:bCs/>
        </w:rPr>
        <w:t>202</w:t>
      </w:r>
      <w:r w:rsidR="008D0C41" w:rsidRPr="006339FA">
        <w:rPr>
          <w:rFonts w:asciiTheme="minorHAnsi" w:hAnsiTheme="minorHAnsi" w:cstheme="minorHAnsi"/>
          <w:b/>
          <w:bCs/>
        </w:rPr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15"/>
        <w:gridCol w:w="1350"/>
        <w:gridCol w:w="6030"/>
        <w:gridCol w:w="2070"/>
      </w:tblGrid>
      <w:tr w:rsidR="00E30A02" w:rsidRPr="00B52C9E" w14:paraId="0409DC4E" w14:textId="77777777" w:rsidTr="00AA34C4">
        <w:trPr>
          <w:trHeight w:val="593"/>
          <w:jc w:val="center"/>
        </w:trPr>
        <w:tc>
          <w:tcPr>
            <w:tcW w:w="161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603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07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AA34C4">
        <w:trPr>
          <w:trHeight w:val="732"/>
          <w:jc w:val="center"/>
        </w:trPr>
        <w:tc>
          <w:tcPr>
            <w:tcW w:w="161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</w:tcPr>
          <w:p w14:paraId="2AE5E9D5" w14:textId="77777777" w:rsidR="005051E0" w:rsidRPr="00DF4CEB" w:rsidRDefault="005051E0" w:rsidP="005051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51485BAE" w14:textId="77777777" w:rsidR="005051E0" w:rsidRPr="000B41E4" w:rsidRDefault="005051E0" w:rsidP="005051E0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coring Rules</w:t>
            </w:r>
          </w:p>
          <w:p w14:paraId="59F6810B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60C16A2C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7712F864" w14:textId="77777777" w:rsidR="000F3A8C" w:rsidRPr="00713755" w:rsidRDefault="000F3A8C" w:rsidP="000F3A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0380F031" w14:textId="2DD00F70" w:rsidR="00E30A02" w:rsidRPr="00B52C9E" w:rsidRDefault="000F3A8C" w:rsidP="000F3A8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473090" w:rsidRPr="00B52C9E" w14:paraId="1F71BF39" w14:textId="77777777" w:rsidTr="00AA34C4">
        <w:trPr>
          <w:trHeight w:val="894"/>
          <w:jc w:val="center"/>
        </w:trPr>
        <w:tc>
          <w:tcPr>
            <w:tcW w:w="1615" w:type="dxa"/>
            <w:vMerge/>
            <w:vAlign w:val="center"/>
          </w:tcPr>
          <w:p w14:paraId="0AEE3520" w14:textId="77777777" w:rsidR="00473090" w:rsidRPr="00B52C9E" w:rsidRDefault="00473090" w:rsidP="0047309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473090" w:rsidRPr="0078026B" w:rsidRDefault="00473090" w:rsidP="0047309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6030" w:type="dxa"/>
          </w:tcPr>
          <w:p w14:paraId="5F8C0629" w14:textId="77777777" w:rsidR="007C3B63" w:rsidRPr="00DF4CEB" w:rsidRDefault="007C3B63" w:rsidP="007C3B6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OT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BALL</w:t>
            </w:r>
          </w:p>
          <w:p w14:paraId="19D5440A" w14:textId="77777777" w:rsidR="007C3B63" w:rsidRPr="001F555E" w:rsidRDefault="007C3B63" w:rsidP="007C3B63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ribbling</w:t>
            </w:r>
          </w:p>
          <w:p w14:paraId="357A23F5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29C24D9D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1E28512F" w14:textId="77777777" w:rsidR="000F3A8C" w:rsidRPr="00713755" w:rsidRDefault="000F3A8C" w:rsidP="000F3A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3AE5DA4B" w14:textId="0BBF470D" w:rsidR="00473090" w:rsidRPr="0078026B" w:rsidRDefault="000F3A8C" w:rsidP="000F3A8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28F022BF" w14:textId="4CCEC6C0" w:rsidR="00473090" w:rsidRPr="00B52C9E" w:rsidRDefault="00473090" w:rsidP="00473090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473090" w:rsidRPr="00B52C9E" w14:paraId="4B1FDFE1" w14:textId="77777777" w:rsidTr="00AA34C4">
        <w:trPr>
          <w:trHeight w:val="930"/>
          <w:jc w:val="center"/>
        </w:trPr>
        <w:tc>
          <w:tcPr>
            <w:tcW w:w="1615" w:type="dxa"/>
            <w:vMerge/>
            <w:vAlign w:val="center"/>
          </w:tcPr>
          <w:p w14:paraId="69C1AC45" w14:textId="77777777" w:rsidR="00473090" w:rsidRPr="00B52C9E" w:rsidRDefault="00473090" w:rsidP="0047309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473090" w:rsidRPr="00B52C9E" w:rsidRDefault="00473090" w:rsidP="0047309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8/1 – 22/1</w:t>
            </w:r>
          </w:p>
        </w:tc>
        <w:tc>
          <w:tcPr>
            <w:tcW w:w="6030" w:type="dxa"/>
          </w:tcPr>
          <w:p w14:paraId="1FC65CB5" w14:textId="77777777" w:rsidR="00AC77E3" w:rsidRPr="00DF4CEB" w:rsidRDefault="00AC77E3" w:rsidP="00AC77E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OT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BALL</w:t>
            </w:r>
          </w:p>
          <w:p w14:paraId="17DF60F3" w14:textId="77777777" w:rsidR="00AC77E3" w:rsidRPr="001F555E" w:rsidRDefault="00AC77E3" w:rsidP="00AC77E3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ssing</w:t>
            </w:r>
          </w:p>
          <w:p w14:paraId="2CD76C35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5F5EF662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591EF23B" w14:textId="77777777" w:rsidR="000F3A8C" w:rsidRPr="00713755" w:rsidRDefault="000F3A8C" w:rsidP="000F3A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40A20598" w14:textId="133F991A" w:rsidR="00473090" w:rsidRPr="00B52C9E" w:rsidRDefault="000F3A8C" w:rsidP="000F3A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2C1C0CB2" w14:textId="39D5DB30" w:rsidR="00473090" w:rsidRPr="00B52C9E" w:rsidRDefault="00473090" w:rsidP="0047309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>
              <w:rPr>
                <w:color w:val="0070C0"/>
              </w:rPr>
              <w:t>TEDx</w:t>
            </w:r>
          </w:p>
        </w:tc>
      </w:tr>
      <w:tr w:rsidR="00473090" w:rsidRPr="00B52C9E" w14:paraId="00CEECAF" w14:textId="77777777" w:rsidTr="00AA34C4">
        <w:trPr>
          <w:trHeight w:val="813"/>
          <w:jc w:val="center"/>
        </w:trPr>
        <w:tc>
          <w:tcPr>
            <w:tcW w:w="1615" w:type="dxa"/>
            <w:vMerge/>
            <w:vAlign w:val="center"/>
          </w:tcPr>
          <w:p w14:paraId="20DCA510" w14:textId="77777777" w:rsidR="00473090" w:rsidRPr="00B52C9E" w:rsidRDefault="00473090" w:rsidP="0047309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473090" w:rsidRPr="009D008F" w:rsidRDefault="00473090" w:rsidP="0047309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473090" w:rsidRPr="00B52C9E" w:rsidRDefault="00473090" w:rsidP="0047309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</w:tcPr>
          <w:p w14:paraId="49F911E1" w14:textId="77777777" w:rsidR="000B41E4" w:rsidRPr="00DF4CEB" w:rsidRDefault="000B41E4" w:rsidP="000B41E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OT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BALL</w:t>
            </w:r>
          </w:p>
          <w:p w14:paraId="732FBFB3" w14:textId="77777777" w:rsidR="000B41E4" w:rsidRPr="001F555E" w:rsidRDefault="000B41E4" w:rsidP="000B41E4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rapping</w:t>
            </w:r>
          </w:p>
          <w:p w14:paraId="19C1B51C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374DA72C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39131F12" w14:textId="77777777" w:rsidR="000F3A8C" w:rsidRPr="00713755" w:rsidRDefault="000F3A8C" w:rsidP="000F3A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0A20AF1A" w14:textId="2D9BD872" w:rsidR="00473090" w:rsidRPr="00B52C9E" w:rsidRDefault="000F3A8C" w:rsidP="000F3A8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22DDF488" w14:textId="091A6115" w:rsidR="00473090" w:rsidRPr="00CD278C" w:rsidRDefault="00473090" w:rsidP="00473090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473090" w:rsidRPr="00CD278C" w:rsidRDefault="00473090" w:rsidP="00473090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473090" w:rsidRPr="00BA0169" w:rsidRDefault="00473090" w:rsidP="0047309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473090" w:rsidRPr="00B52C9E" w14:paraId="11661EF7" w14:textId="77777777" w:rsidTr="00AA34C4">
        <w:trPr>
          <w:trHeight w:val="741"/>
          <w:jc w:val="center"/>
        </w:trPr>
        <w:tc>
          <w:tcPr>
            <w:tcW w:w="1615" w:type="dxa"/>
            <w:vMerge w:val="restart"/>
            <w:vAlign w:val="center"/>
          </w:tcPr>
          <w:p w14:paraId="1D5AA4A2" w14:textId="77777777" w:rsidR="00473090" w:rsidRPr="00D72866" w:rsidRDefault="00473090" w:rsidP="0047309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473090" w:rsidRDefault="00473090" w:rsidP="004730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473090" w:rsidRPr="00CD278C" w:rsidRDefault="00473090" w:rsidP="0047309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473090" w:rsidRPr="00B52C9E" w:rsidRDefault="00473090" w:rsidP="004730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473090" w:rsidRPr="00B52C9E" w:rsidRDefault="00473090" w:rsidP="0047309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6030" w:type="dxa"/>
          </w:tcPr>
          <w:p w14:paraId="44FC8468" w14:textId="77777777" w:rsidR="00370D5E" w:rsidRPr="00DF4CEB" w:rsidRDefault="00370D5E" w:rsidP="00370D5E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OT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BALL</w:t>
            </w:r>
          </w:p>
          <w:p w14:paraId="2670626C" w14:textId="77777777" w:rsidR="00370D5E" w:rsidRPr="001F555E" w:rsidRDefault="00370D5E" w:rsidP="00370D5E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ffside Rule</w:t>
            </w:r>
          </w:p>
          <w:p w14:paraId="5C2C2F67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262377FB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39BEB1CC" w14:textId="77777777" w:rsidR="000F3A8C" w:rsidRPr="00713755" w:rsidRDefault="000F3A8C" w:rsidP="000F3A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09A1F8D3" w14:textId="63B7C23D" w:rsidR="00473090" w:rsidRPr="00B52C9E" w:rsidRDefault="000F3A8C" w:rsidP="000F3A8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680CA175" w14:textId="571443D6" w:rsidR="00473090" w:rsidRDefault="00473090" w:rsidP="00473090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473090" w:rsidRPr="00B66E6C" w:rsidRDefault="00473090" w:rsidP="0047309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9913A7" w:rsidRPr="00B52C9E" w14:paraId="37EAC44E" w14:textId="77777777" w:rsidTr="00AA34C4">
        <w:trPr>
          <w:trHeight w:val="989"/>
          <w:jc w:val="center"/>
        </w:trPr>
        <w:tc>
          <w:tcPr>
            <w:tcW w:w="1615" w:type="dxa"/>
            <w:vMerge/>
            <w:vAlign w:val="center"/>
          </w:tcPr>
          <w:p w14:paraId="1797C9F5" w14:textId="77777777" w:rsidR="009913A7" w:rsidRPr="00D72866" w:rsidRDefault="009913A7" w:rsidP="009913A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9913A7" w:rsidRDefault="009913A7" w:rsidP="009913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6030" w:type="dxa"/>
          </w:tcPr>
          <w:p w14:paraId="7C1E1265" w14:textId="77777777" w:rsidR="00D8171D" w:rsidRPr="00DF4CEB" w:rsidRDefault="00D8171D" w:rsidP="00D8171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59FC2482" w14:textId="364AE386" w:rsidR="00D8171D" w:rsidRPr="00D8171D" w:rsidRDefault="00D8171D" w:rsidP="00554699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rossover   </w:t>
            </w:r>
          </w:p>
          <w:p w14:paraId="06A9D2C8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3C08075E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1B0F6A48" w14:textId="77777777" w:rsidR="000F3A8C" w:rsidRPr="00713755" w:rsidRDefault="000F3A8C" w:rsidP="000F3A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6137D2A2" w14:textId="396D0A6C" w:rsidR="009913A7" w:rsidRPr="003252CE" w:rsidRDefault="000F3A8C" w:rsidP="000F3A8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1DCBBD6D" w14:textId="649CEAD9" w:rsidR="009913A7" w:rsidRPr="00CD278C" w:rsidRDefault="009913A7" w:rsidP="009913A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9913A7" w:rsidRDefault="009913A7" w:rsidP="009913A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9913A7" w:rsidRPr="00B52C9E" w14:paraId="4DD93706" w14:textId="77777777" w:rsidTr="00AA34C4">
        <w:trPr>
          <w:trHeight w:val="885"/>
          <w:jc w:val="center"/>
        </w:trPr>
        <w:tc>
          <w:tcPr>
            <w:tcW w:w="1615" w:type="dxa"/>
            <w:vMerge/>
            <w:vAlign w:val="center"/>
          </w:tcPr>
          <w:p w14:paraId="25254B8E" w14:textId="77777777" w:rsidR="009913A7" w:rsidRPr="00B52C9E" w:rsidRDefault="009913A7" w:rsidP="009913A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9913A7" w:rsidRPr="00B52C9E" w:rsidRDefault="009913A7" w:rsidP="009913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6030" w:type="dxa"/>
          </w:tcPr>
          <w:p w14:paraId="3008B05F" w14:textId="77777777" w:rsidR="003D0A95" w:rsidRPr="00DF4CEB" w:rsidRDefault="003D0A95" w:rsidP="003D0A9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3D6A3F3C" w14:textId="6AC0AFCA" w:rsidR="003D0A95" w:rsidRPr="003D0A95" w:rsidRDefault="003D0A95" w:rsidP="00554699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Lay Up </w:t>
            </w:r>
          </w:p>
          <w:p w14:paraId="44F2B1E0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2D9ECA46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3FC2A87C" w14:textId="77777777" w:rsidR="000F3A8C" w:rsidRPr="00713755" w:rsidRDefault="000F3A8C" w:rsidP="000F3A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7BDCCF4D" w14:textId="29C67AB5" w:rsidR="009913A7" w:rsidRPr="003252CE" w:rsidRDefault="000F3A8C" w:rsidP="000F3A8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18017A31" w14:textId="77777777" w:rsidR="009913A7" w:rsidRDefault="009913A7" w:rsidP="009913A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9913A7" w:rsidRPr="00855CC0" w:rsidRDefault="009913A7" w:rsidP="009913A7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9913A7" w:rsidRPr="00B52C9E" w14:paraId="4C1F9C51" w14:textId="77777777" w:rsidTr="00AA34C4">
        <w:trPr>
          <w:trHeight w:val="885"/>
          <w:jc w:val="center"/>
        </w:trPr>
        <w:tc>
          <w:tcPr>
            <w:tcW w:w="1615" w:type="dxa"/>
            <w:vMerge/>
            <w:vAlign w:val="center"/>
          </w:tcPr>
          <w:p w14:paraId="2120CC54" w14:textId="77777777" w:rsidR="009913A7" w:rsidRPr="00B52C9E" w:rsidRDefault="009913A7" w:rsidP="009913A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9913A7" w:rsidRPr="00B52C9E" w:rsidRDefault="009913A7" w:rsidP="009913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6030" w:type="dxa"/>
          </w:tcPr>
          <w:p w14:paraId="1AA55E31" w14:textId="77777777" w:rsidR="00143AFD" w:rsidRPr="00DF4CEB" w:rsidRDefault="00143AFD" w:rsidP="00143AF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124FCE2D" w14:textId="1DA7C792" w:rsidR="00143AFD" w:rsidRPr="00143AFD" w:rsidRDefault="00143AFD" w:rsidP="003252CE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efensive Slide </w:t>
            </w:r>
            <w:r w:rsidRPr="007903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4FBD64B1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2FCCC3BA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5D7D7FD9" w14:textId="77777777" w:rsidR="000F3A8C" w:rsidRPr="00713755" w:rsidRDefault="000F3A8C" w:rsidP="000F3A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68E82989" w14:textId="329E9A66" w:rsidR="009913A7" w:rsidRPr="00D70201" w:rsidRDefault="000F3A8C" w:rsidP="000F3A8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4C7B58F8" w14:textId="77777777" w:rsidR="009913A7" w:rsidRPr="0065626E" w:rsidRDefault="009913A7" w:rsidP="009913A7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9913A7" w:rsidRPr="00CD278C" w:rsidRDefault="009913A7" w:rsidP="009913A7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9913A7" w:rsidRDefault="009913A7" w:rsidP="009913A7"/>
        </w:tc>
      </w:tr>
      <w:tr w:rsidR="009913A7" w:rsidRPr="00B52C9E" w14:paraId="751D38E0" w14:textId="77777777" w:rsidTr="00AA34C4">
        <w:trPr>
          <w:trHeight w:val="975"/>
          <w:jc w:val="center"/>
        </w:trPr>
        <w:tc>
          <w:tcPr>
            <w:tcW w:w="1615" w:type="dxa"/>
            <w:vMerge w:val="restart"/>
            <w:vAlign w:val="center"/>
          </w:tcPr>
          <w:p w14:paraId="73BCBBD8" w14:textId="77777777" w:rsidR="009913A7" w:rsidRPr="00B52C9E" w:rsidRDefault="009913A7" w:rsidP="009913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MARCH</w:t>
            </w:r>
          </w:p>
          <w:p w14:paraId="2A7F474E" w14:textId="03079EB0" w:rsidR="009913A7" w:rsidRPr="00B52C9E" w:rsidRDefault="009913A7" w:rsidP="009913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9913A7" w:rsidRPr="00B52C9E" w:rsidRDefault="009913A7" w:rsidP="009913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9913A7" w:rsidRPr="00D72866" w:rsidRDefault="009913A7" w:rsidP="009913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9913A7" w:rsidRPr="00B52C9E" w:rsidRDefault="009913A7" w:rsidP="009913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</w:tcPr>
          <w:p w14:paraId="2B713675" w14:textId="77777777" w:rsidR="00631AF1" w:rsidRPr="00DF4CEB" w:rsidRDefault="00631AF1" w:rsidP="00631A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05DDDCED" w14:textId="4169FED5" w:rsidR="00631AF1" w:rsidRPr="00631AF1" w:rsidRDefault="00631AF1" w:rsidP="00D70201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fficiating   </w:t>
            </w:r>
          </w:p>
          <w:p w14:paraId="74AAB790" w14:textId="77777777" w:rsidR="00DF6FE3" w:rsidRPr="00D431FD" w:rsidRDefault="00DF6FE3" w:rsidP="00DF6FE3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3FC08D58" w14:textId="77777777" w:rsidR="00D70201" w:rsidRPr="00D80C03" w:rsidRDefault="00D70201" w:rsidP="00D70201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3B1C26EA" w14:textId="77777777" w:rsidR="00D70201" w:rsidRPr="00713755" w:rsidRDefault="00D70201" w:rsidP="00D7020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090378DD" w14:textId="1BA26885" w:rsidR="009913A7" w:rsidRPr="00DF6FE3" w:rsidRDefault="00D70201" w:rsidP="00DF6FE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654076DF" w14:textId="718B00B3" w:rsidR="009913A7" w:rsidRPr="009C734C" w:rsidRDefault="009913A7" w:rsidP="009913A7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9913A7" w:rsidRPr="00B52C9E" w14:paraId="35A679FC" w14:textId="77777777" w:rsidTr="00AA34C4">
        <w:trPr>
          <w:trHeight w:val="867"/>
          <w:jc w:val="center"/>
        </w:trPr>
        <w:tc>
          <w:tcPr>
            <w:tcW w:w="1615" w:type="dxa"/>
            <w:vMerge/>
            <w:vAlign w:val="center"/>
          </w:tcPr>
          <w:p w14:paraId="2CDE503B" w14:textId="77777777" w:rsidR="009913A7" w:rsidRPr="00B52C9E" w:rsidRDefault="009913A7" w:rsidP="009913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45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9913A7" w:rsidRPr="00CD278C" w:rsidRDefault="009913A7" w:rsidP="009913A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9913A7" w:rsidRPr="00B52C9E" w14:paraId="04B6BE0E" w14:textId="77777777" w:rsidTr="00AA34C4">
        <w:trPr>
          <w:trHeight w:val="885"/>
          <w:jc w:val="center"/>
        </w:trPr>
        <w:tc>
          <w:tcPr>
            <w:tcW w:w="1615" w:type="dxa"/>
            <w:vMerge/>
            <w:vAlign w:val="center"/>
          </w:tcPr>
          <w:p w14:paraId="7D1BF0D8" w14:textId="77777777" w:rsidR="009913A7" w:rsidRPr="00B52C9E" w:rsidRDefault="009913A7" w:rsidP="009913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9913A7" w:rsidRPr="00B52C9E" w:rsidRDefault="009913A7" w:rsidP="009913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6030" w:type="dxa"/>
          </w:tcPr>
          <w:p w14:paraId="1CCDD799" w14:textId="77777777" w:rsidR="003D0A95" w:rsidRPr="00DF4CEB" w:rsidRDefault="003D0A95" w:rsidP="003D0A9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RICKET</w:t>
            </w:r>
          </w:p>
          <w:p w14:paraId="134A19D6" w14:textId="3501B2D6" w:rsidR="003D0A95" w:rsidRPr="003D0A95" w:rsidRDefault="003D0A95" w:rsidP="00B250D9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Swing Bowling</w:t>
            </w:r>
          </w:p>
          <w:p w14:paraId="1F8DE8A3" w14:textId="77777777" w:rsidR="00A14AC0" w:rsidRPr="00A14AC0" w:rsidRDefault="00A14AC0" w:rsidP="00B250D9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00EF4386" w14:textId="3B82AF5A" w:rsidR="00B250D9" w:rsidRPr="00754E8F" w:rsidRDefault="00A14AC0" w:rsidP="00B250D9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0209DA54" w14:textId="77777777" w:rsidR="00AF494D" w:rsidRPr="00713755" w:rsidRDefault="00AF494D" w:rsidP="00AF494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1E4B558C" w14:textId="4F097DF0" w:rsidR="009913A7" w:rsidRPr="00B52C9E" w:rsidRDefault="00AF494D" w:rsidP="00AF494D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62FBE53F" w14:textId="77777777" w:rsidR="009913A7" w:rsidRPr="0065626E" w:rsidRDefault="009913A7" w:rsidP="009913A7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9913A7" w:rsidRPr="00CD278C" w:rsidRDefault="009913A7" w:rsidP="009913A7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9913A7" w:rsidRPr="00C743E6" w:rsidRDefault="009913A7" w:rsidP="009913A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0C6B86" w:rsidRPr="00B52C9E" w14:paraId="5F360C23" w14:textId="77777777" w:rsidTr="00AA34C4">
        <w:trPr>
          <w:trHeight w:val="975"/>
          <w:jc w:val="center"/>
        </w:trPr>
        <w:tc>
          <w:tcPr>
            <w:tcW w:w="1615" w:type="dxa"/>
            <w:vMerge/>
            <w:vAlign w:val="center"/>
          </w:tcPr>
          <w:p w14:paraId="71A5CB11" w14:textId="77777777" w:rsidR="000C6B86" w:rsidRPr="00B52C9E" w:rsidRDefault="000C6B86" w:rsidP="000C6B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6030" w:type="dxa"/>
          </w:tcPr>
          <w:p w14:paraId="3D3B1A15" w14:textId="77777777" w:rsidR="00143AFD" w:rsidRPr="00DF4CEB" w:rsidRDefault="00143AFD" w:rsidP="00143AF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RICKET</w:t>
            </w:r>
          </w:p>
          <w:p w14:paraId="1F647C69" w14:textId="77777777" w:rsidR="00143AFD" w:rsidRPr="006A64F3" w:rsidRDefault="00143AFD" w:rsidP="00143AFD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hot Selecting </w:t>
            </w:r>
          </w:p>
          <w:p w14:paraId="312A0C7C" w14:textId="77777777" w:rsidR="00A14AC0" w:rsidRPr="00A14AC0" w:rsidRDefault="00A14AC0" w:rsidP="000C6B86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30473759" w14:textId="68020942" w:rsidR="000C6B86" w:rsidRPr="00790386" w:rsidRDefault="00A14AC0" w:rsidP="000C6B86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3AD2163A" w14:textId="77777777" w:rsidR="00AF494D" w:rsidRPr="00713755" w:rsidRDefault="00AF494D" w:rsidP="00AF494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5369D305" w14:textId="28AB8A2F" w:rsidR="000C6B86" w:rsidRPr="00B52C9E" w:rsidRDefault="00AF494D" w:rsidP="00AF494D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5C160E2F" w14:textId="2BF11EE9" w:rsidR="000C6B86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0C6B86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0C6B86" w:rsidRDefault="000C6B86" w:rsidP="000C6B86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C6B86" w:rsidRPr="00031180" w:rsidRDefault="000C6B86" w:rsidP="000C6B8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0C6B86" w:rsidRPr="00B52C9E" w14:paraId="4B97BD49" w14:textId="77777777" w:rsidTr="00AA34C4">
        <w:trPr>
          <w:trHeight w:val="984"/>
          <w:jc w:val="center"/>
        </w:trPr>
        <w:tc>
          <w:tcPr>
            <w:tcW w:w="1615" w:type="dxa"/>
            <w:vMerge w:val="restart"/>
            <w:vAlign w:val="center"/>
          </w:tcPr>
          <w:p w14:paraId="29FAFAAB" w14:textId="77777777" w:rsidR="000C6B86" w:rsidRPr="00B52C9E" w:rsidRDefault="000C6B86" w:rsidP="000C6B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0C6B86" w:rsidRPr="00B52C9E" w:rsidRDefault="000C6B86" w:rsidP="000C6B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0C6B86" w:rsidRPr="00B52C9E" w:rsidRDefault="000C6B86" w:rsidP="000C6B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6030" w:type="dxa"/>
          </w:tcPr>
          <w:p w14:paraId="365D76C8" w14:textId="77777777" w:rsidR="00631AF1" w:rsidRPr="00DF4CEB" w:rsidRDefault="00631AF1" w:rsidP="00631A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RICKET</w:t>
            </w:r>
          </w:p>
          <w:p w14:paraId="3AA2B6A4" w14:textId="77777777" w:rsidR="00631AF1" w:rsidRDefault="00631AF1" w:rsidP="00631AF1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rowing Accuracy </w:t>
            </w:r>
          </w:p>
          <w:p w14:paraId="007D294A" w14:textId="77777777" w:rsidR="00A14AC0" w:rsidRPr="00A14AC0" w:rsidRDefault="00A14AC0" w:rsidP="000C6B86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257EBD8F" w14:textId="7D8F60B0" w:rsidR="000C6B86" w:rsidRPr="00790386" w:rsidRDefault="00A14AC0" w:rsidP="000C6B86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016863B1" w14:textId="77777777" w:rsidR="00AF494D" w:rsidRPr="00713755" w:rsidRDefault="00AF494D" w:rsidP="00AF494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7C50D6CD" w14:textId="1CC53DD1" w:rsidR="000C6B86" w:rsidRPr="00B52C9E" w:rsidRDefault="00AF494D" w:rsidP="00AF49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782F1977" w14:textId="77777777" w:rsidR="000C6B86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0C6B86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0C6B86" w:rsidRPr="00E50F92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0C6B86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0C6B86" w:rsidRPr="009B40B3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0C6B86" w:rsidRPr="00B52C9E" w14:paraId="3AE78135" w14:textId="77777777" w:rsidTr="00AA34C4">
        <w:trPr>
          <w:trHeight w:val="705"/>
          <w:jc w:val="center"/>
        </w:trPr>
        <w:tc>
          <w:tcPr>
            <w:tcW w:w="1615" w:type="dxa"/>
            <w:vMerge/>
            <w:vAlign w:val="center"/>
          </w:tcPr>
          <w:p w14:paraId="62CE3707" w14:textId="77777777" w:rsidR="000C6B86" w:rsidRPr="00B52C9E" w:rsidRDefault="000C6B86" w:rsidP="000C6B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45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0C6B86" w:rsidRPr="00505FD5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0C6B86" w:rsidRPr="00B52C9E" w14:paraId="70A5482A" w14:textId="77777777" w:rsidTr="00AA34C4">
        <w:trPr>
          <w:trHeight w:val="795"/>
          <w:jc w:val="center"/>
        </w:trPr>
        <w:tc>
          <w:tcPr>
            <w:tcW w:w="1615" w:type="dxa"/>
            <w:vMerge/>
            <w:vAlign w:val="center"/>
          </w:tcPr>
          <w:p w14:paraId="17457B61" w14:textId="77777777" w:rsidR="000C6B86" w:rsidRPr="00B52C9E" w:rsidRDefault="000C6B86" w:rsidP="000C6B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6030" w:type="dxa"/>
          </w:tcPr>
          <w:p w14:paraId="57508141" w14:textId="77777777" w:rsidR="00631AF1" w:rsidRPr="00DF4CEB" w:rsidRDefault="00631AF1" w:rsidP="00631A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RICKET</w:t>
            </w:r>
          </w:p>
          <w:p w14:paraId="467B77C0" w14:textId="77777777" w:rsidR="00631AF1" w:rsidRPr="006A64F3" w:rsidRDefault="00631AF1" w:rsidP="00631AF1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319A0">
              <w:rPr>
                <w:rFonts w:asciiTheme="minorHAnsi" w:hAnsiTheme="minorHAnsi" w:cstheme="minorHAnsi"/>
                <w:bCs/>
                <w:sz w:val="20"/>
                <w:szCs w:val="20"/>
              </w:rPr>
              <w:t>Umpiring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022D2263" w14:textId="77777777" w:rsidR="00A14AC0" w:rsidRPr="00A14AC0" w:rsidRDefault="00A14AC0" w:rsidP="00EB69A4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3A28EC34" w14:textId="6C4730EF" w:rsidR="00EB69A4" w:rsidRPr="00790386" w:rsidRDefault="00A14AC0" w:rsidP="00EB69A4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50B2543D" w14:textId="77777777" w:rsidR="00AF494D" w:rsidRPr="00713755" w:rsidRDefault="00AF494D" w:rsidP="00AF494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56994E68" w14:textId="64567629" w:rsidR="000C6B86" w:rsidRPr="00B52C9E" w:rsidRDefault="00AF494D" w:rsidP="00AF49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5261E218" w14:textId="77777777" w:rsidR="000C6B86" w:rsidRPr="00B52C9E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0C6B86" w:rsidRPr="001452E5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0C6B86" w:rsidRPr="00B52C9E" w:rsidRDefault="000C6B86" w:rsidP="000C6B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0C6B86" w:rsidRPr="00B52C9E" w14:paraId="37FF2461" w14:textId="77777777" w:rsidTr="00AA34C4">
        <w:trPr>
          <w:trHeight w:val="633"/>
          <w:jc w:val="center"/>
        </w:trPr>
        <w:tc>
          <w:tcPr>
            <w:tcW w:w="1615" w:type="dxa"/>
            <w:vMerge/>
            <w:vAlign w:val="center"/>
          </w:tcPr>
          <w:p w14:paraId="0FCE5CC3" w14:textId="77777777" w:rsidR="000C6B86" w:rsidRPr="00B52C9E" w:rsidRDefault="000C6B86" w:rsidP="000C6B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6030" w:type="dxa"/>
          </w:tcPr>
          <w:p w14:paraId="5FBE3EF4" w14:textId="77777777" w:rsidR="00235D48" w:rsidRPr="00DF4CEB" w:rsidRDefault="00235D48" w:rsidP="00235D4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OT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BALL</w:t>
            </w:r>
          </w:p>
          <w:p w14:paraId="492D08FA" w14:textId="137D45D5" w:rsidR="00235D48" w:rsidRPr="00235D48" w:rsidRDefault="00235D48" w:rsidP="002F3CD8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eints  </w:t>
            </w:r>
          </w:p>
          <w:p w14:paraId="19D89698" w14:textId="77777777" w:rsidR="00A14AC0" w:rsidRPr="00A14AC0" w:rsidRDefault="00A14AC0" w:rsidP="002F3CD8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50A5313D" w14:textId="2A299F7F" w:rsidR="002F3CD8" w:rsidRPr="00F93A7E" w:rsidRDefault="00A14AC0" w:rsidP="002F3CD8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7CB5F94C" w14:textId="77777777" w:rsidR="00F0431F" w:rsidRPr="00713755" w:rsidRDefault="00F0431F" w:rsidP="00F0431F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17DDFDA7" w14:textId="6C29D882" w:rsidR="000C6B86" w:rsidRPr="00B52C9E" w:rsidRDefault="00F0431F" w:rsidP="00F0431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3A58BF9E" w14:textId="24538222" w:rsidR="000C6B86" w:rsidRDefault="000C6B86" w:rsidP="000C6B86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0C6B86" w:rsidRPr="0024565D" w:rsidRDefault="000C6B86" w:rsidP="000C6B8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4A5537" w:rsidRPr="00B52C9E" w14:paraId="1CF33A8E" w14:textId="77777777" w:rsidTr="00AA34C4">
        <w:trPr>
          <w:trHeight w:val="876"/>
          <w:jc w:val="center"/>
        </w:trPr>
        <w:tc>
          <w:tcPr>
            <w:tcW w:w="1615" w:type="dxa"/>
            <w:vMerge/>
            <w:vAlign w:val="center"/>
          </w:tcPr>
          <w:p w14:paraId="52236073" w14:textId="77777777" w:rsidR="004A5537" w:rsidRPr="00B52C9E" w:rsidRDefault="004A5537" w:rsidP="004A553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4A5537" w:rsidRPr="00B52C9E" w:rsidRDefault="004A5537" w:rsidP="004A553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6030" w:type="dxa"/>
          </w:tcPr>
          <w:p w14:paraId="377ACF92" w14:textId="77777777" w:rsidR="00D61DB7" w:rsidRPr="00DF4CEB" w:rsidRDefault="00D61DB7" w:rsidP="00D61DB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OT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BALL</w:t>
            </w:r>
          </w:p>
          <w:p w14:paraId="0B46D58A" w14:textId="09A59373" w:rsidR="00D61DB7" w:rsidRPr="00D61DB7" w:rsidRDefault="00D61DB7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ree Kicks </w:t>
            </w:r>
          </w:p>
          <w:p w14:paraId="44A96B77" w14:textId="77777777" w:rsidR="00A14AC0" w:rsidRPr="00A14AC0" w:rsidRDefault="00A14AC0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79CDC21D" w14:textId="1DB505BA" w:rsidR="004A5537" w:rsidRPr="00F93A7E" w:rsidRDefault="00A14AC0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123B519F" w14:textId="77777777" w:rsidR="00F0431F" w:rsidRPr="00713755" w:rsidRDefault="00F0431F" w:rsidP="00F0431F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2771E499" w14:textId="08B6F1D8" w:rsidR="004A5537" w:rsidRPr="00B52C9E" w:rsidRDefault="00F0431F" w:rsidP="00F0431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575B91C1" w14:textId="77777777" w:rsidR="004A5537" w:rsidRPr="00B52C9E" w:rsidRDefault="004A5537" w:rsidP="004A553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4A5537" w:rsidRDefault="004A5537" w:rsidP="004A553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4A5537" w:rsidRPr="00CC21CC" w:rsidRDefault="004A5537" w:rsidP="004A553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A5537" w:rsidRPr="00B52C9E" w14:paraId="4F46FE2D" w14:textId="77777777" w:rsidTr="00AA34C4">
        <w:trPr>
          <w:trHeight w:val="714"/>
          <w:jc w:val="center"/>
        </w:trPr>
        <w:tc>
          <w:tcPr>
            <w:tcW w:w="1615" w:type="dxa"/>
            <w:vMerge w:val="restart"/>
            <w:vAlign w:val="center"/>
          </w:tcPr>
          <w:p w14:paraId="3A1A1F45" w14:textId="77777777" w:rsidR="004A5537" w:rsidRPr="00B52C9E" w:rsidRDefault="004A5537" w:rsidP="004A553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4A5537" w:rsidRDefault="004A5537" w:rsidP="004A553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4A5537" w:rsidRPr="00CD278C" w:rsidRDefault="004A5537" w:rsidP="004A553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4A5537" w:rsidRPr="00CD278C" w:rsidRDefault="004A5537" w:rsidP="004A553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4A5537" w:rsidRPr="00CD278C" w:rsidRDefault="004A5537" w:rsidP="004A553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lastRenderedPageBreak/>
              <w:t>IGCSE/AS/A Level Exams</w:t>
            </w:r>
          </w:p>
          <w:p w14:paraId="172E7110" w14:textId="48A7332E" w:rsidR="004A5537" w:rsidRPr="00B52C9E" w:rsidRDefault="004A5537" w:rsidP="004A553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4A5537" w:rsidRPr="00B52C9E" w:rsidRDefault="004A5537" w:rsidP="004A553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 xml:space="preserve">3/5 – 7/5 </w:t>
            </w:r>
          </w:p>
        </w:tc>
        <w:tc>
          <w:tcPr>
            <w:tcW w:w="6030" w:type="dxa"/>
          </w:tcPr>
          <w:p w14:paraId="442C7FBB" w14:textId="77777777" w:rsidR="00D61DB7" w:rsidRPr="00DF4CEB" w:rsidRDefault="00D61DB7" w:rsidP="00D61DB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OT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BALL</w:t>
            </w:r>
          </w:p>
          <w:p w14:paraId="65428671" w14:textId="05F5BF1B" w:rsidR="00D61DB7" w:rsidRPr="00D61DB7" w:rsidRDefault="00D61DB7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Heading </w:t>
            </w:r>
          </w:p>
          <w:p w14:paraId="6FEF1EE7" w14:textId="77777777" w:rsidR="00A14AC0" w:rsidRPr="00A14AC0" w:rsidRDefault="00A14AC0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1F72631B" w14:textId="491CC645" w:rsidR="004A5537" w:rsidRPr="00F93A7E" w:rsidRDefault="00A14AC0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64B447BF" w14:textId="77777777" w:rsidR="00F0431F" w:rsidRPr="00713755" w:rsidRDefault="00F0431F" w:rsidP="00F0431F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78841E2F" w14:textId="474951C1" w:rsidR="004A5537" w:rsidRPr="00B52C9E" w:rsidRDefault="00F0431F" w:rsidP="00F0431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 xml:space="preserve">Skill related Game or Match </w:t>
            </w:r>
            <w:r w:rsidR="004A5537"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33768225" w14:textId="38D277EB" w:rsidR="004A5537" w:rsidRDefault="004A5537" w:rsidP="004A553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4A5537" w:rsidRPr="00B52C9E" w:rsidRDefault="004A5537" w:rsidP="004A553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A5537" w:rsidRPr="00B52C9E" w14:paraId="70F98A6A" w14:textId="77777777" w:rsidTr="00AA34C4">
        <w:trPr>
          <w:trHeight w:val="804"/>
          <w:jc w:val="center"/>
        </w:trPr>
        <w:tc>
          <w:tcPr>
            <w:tcW w:w="1615" w:type="dxa"/>
            <w:vMerge/>
            <w:vAlign w:val="center"/>
          </w:tcPr>
          <w:p w14:paraId="7191EE12" w14:textId="77777777" w:rsidR="004A5537" w:rsidRPr="00B52C9E" w:rsidRDefault="004A5537" w:rsidP="004A553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4A5537" w:rsidRPr="00B52C9E" w:rsidRDefault="004A5537" w:rsidP="004A553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6030" w:type="dxa"/>
          </w:tcPr>
          <w:p w14:paraId="44568AC1" w14:textId="77777777" w:rsidR="002F4199" w:rsidRPr="00DF4CEB" w:rsidRDefault="002F4199" w:rsidP="002F4199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OT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BALL</w:t>
            </w:r>
          </w:p>
          <w:p w14:paraId="28364089" w14:textId="33A43E92" w:rsidR="002F4199" w:rsidRPr="002F4199" w:rsidRDefault="002F4199" w:rsidP="004A5537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60D45">
              <w:rPr>
                <w:rFonts w:asciiTheme="minorHAnsi" w:hAnsiTheme="minorHAnsi" w:cstheme="minorHAnsi"/>
                <w:sz w:val="20"/>
                <w:szCs w:val="20"/>
              </w:rPr>
              <w:t>Officiating</w:t>
            </w:r>
            <w:r w:rsidRPr="00D60D4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2918A593" w14:textId="77777777" w:rsidR="00A14AC0" w:rsidRPr="00A14AC0" w:rsidRDefault="00A14AC0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41110F08" w14:textId="7055DD53" w:rsidR="004A5537" w:rsidRPr="00F93A7E" w:rsidRDefault="00A14AC0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60217FD1" w14:textId="77777777" w:rsidR="0046587E" w:rsidRPr="00713755" w:rsidRDefault="0046587E" w:rsidP="0046587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3A852188" w14:textId="00316193" w:rsidR="004A5537" w:rsidRPr="00B52C9E" w:rsidRDefault="0046587E" w:rsidP="0046587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5079F003" w14:textId="3FE66BA0" w:rsidR="004A5537" w:rsidRPr="0018729A" w:rsidRDefault="004A5537" w:rsidP="004A5537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4A5537" w:rsidRPr="00B52C9E" w14:paraId="6F07A02A" w14:textId="77777777" w:rsidTr="00AA34C4">
        <w:trPr>
          <w:trHeight w:val="885"/>
          <w:jc w:val="center"/>
        </w:trPr>
        <w:tc>
          <w:tcPr>
            <w:tcW w:w="1615" w:type="dxa"/>
            <w:vMerge/>
            <w:vAlign w:val="center"/>
          </w:tcPr>
          <w:p w14:paraId="006CAABD" w14:textId="77777777" w:rsidR="004A5537" w:rsidRPr="00B52C9E" w:rsidRDefault="004A5537" w:rsidP="004A553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45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4A5537" w:rsidRPr="00DF5BB1" w:rsidRDefault="004A5537" w:rsidP="004A5537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4A5537" w:rsidRPr="00B52C9E" w14:paraId="725710E7" w14:textId="77777777" w:rsidTr="00AA34C4">
        <w:trPr>
          <w:trHeight w:val="804"/>
          <w:jc w:val="center"/>
        </w:trPr>
        <w:tc>
          <w:tcPr>
            <w:tcW w:w="1615" w:type="dxa"/>
            <w:vMerge/>
            <w:vAlign w:val="center"/>
          </w:tcPr>
          <w:p w14:paraId="303FF0DB" w14:textId="77777777" w:rsidR="004A5537" w:rsidRPr="00B52C9E" w:rsidRDefault="004A5537" w:rsidP="004A553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4A5537" w:rsidRPr="00B52C9E" w:rsidRDefault="004A5537" w:rsidP="004A553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6030" w:type="dxa"/>
          </w:tcPr>
          <w:p w14:paraId="016357B9" w14:textId="77777777" w:rsidR="00235D48" w:rsidRPr="00DF4CEB" w:rsidRDefault="00235D48" w:rsidP="00235D4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5B28FEEA" w14:textId="77777777" w:rsidR="00235D48" w:rsidRDefault="00235D48" w:rsidP="00235D48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verhead Serve   </w:t>
            </w:r>
          </w:p>
          <w:p w14:paraId="2A3FE289" w14:textId="77777777" w:rsidR="0062451B" w:rsidRPr="0062451B" w:rsidRDefault="0062451B" w:rsidP="00274941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67ACC420" w14:textId="0172C017" w:rsidR="00274941" w:rsidRPr="00FA2558" w:rsidRDefault="0062451B" w:rsidP="00274941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167C4973" w14:textId="77777777" w:rsidR="0046587E" w:rsidRPr="00713755" w:rsidRDefault="0046587E" w:rsidP="0046587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667EC07C" w14:textId="391A8497" w:rsidR="004A5537" w:rsidRPr="00B52C9E" w:rsidRDefault="0046587E" w:rsidP="0046587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27AB5134" w14:textId="1B18DFEF" w:rsidR="004A5537" w:rsidRPr="00DF5BB1" w:rsidRDefault="004A5537" w:rsidP="004A5537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C26B72" w:rsidRPr="00B52C9E" w14:paraId="0B9F492E" w14:textId="77777777" w:rsidTr="00AA34C4">
        <w:trPr>
          <w:trHeight w:val="804"/>
          <w:jc w:val="center"/>
        </w:trPr>
        <w:tc>
          <w:tcPr>
            <w:tcW w:w="1615" w:type="dxa"/>
            <w:vMerge/>
            <w:vAlign w:val="center"/>
          </w:tcPr>
          <w:p w14:paraId="11306608" w14:textId="77777777" w:rsidR="00C26B72" w:rsidRPr="00B52C9E" w:rsidRDefault="00C26B72" w:rsidP="00C26B7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C26B72" w:rsidRPr="00B52C9E" w:rsidRDefault="00C26B72" w:rsidP="00C26B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6030" w:type="dxa"/>
          </w:tcPr>
          <w:p w14:paraId="6CD9B91E" w14:textId="77777777" w:rsidR="00D61DB7" w:rsidRPr="00DF4CEB" w:rsidRDefault="00D61DB7" w:rsidP="00D61DB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779FAA82" w14:textId="77777777" w:rsidR="00D61DB7" w:rsidRDefault="00D61DB7" w:rsidP="00D61DB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Attack Pass   </w:t>
            </w:r>
          </w:p>
          <w:p w14:paraId="0594F1D8" w14:textId="77777777" w:rsidR="0062451B" w:rsidRPr="0062451B" w:rsidRDefault="0062451B" w:rsidP="00C26B72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6976B57C" w14:textId="1E3580A5" w:rsidR="00C26B72" w:rsidRPr="001F555E" w:rsidRDefault="0062451B" w:rsidP="00C26B72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3FB08D70" w14:textId="77777777" w:rsidR="0046587E" w:rsidRPr="00713755" w:rsidRDefault="0046587E" w:rsidP="0046587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549719E4" w14:textId="732ED561" w:rsidR="00C26B72" w:rsidRPr="00B52C9E" w:rsidRDefault="0046587E" w:rsidP="0046587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43C92E33" w14:textId="77777777" w:rsidR="00C26B72" w:rsidRPr="009B2DCA" w:rsidRDefault="00C26B72" w:rsidP="00C26B7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C26B72" w:rsidRPr="001452E5" w:rsidRDefault="00C26B72" w:rsidP="00C26B7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C26B72" w:rsidRDefault="00C26B72" w:rsidP="00C26B7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C26B72" w:rsidRPr="00FB57B7" w:rsidRDefault="00C26B72" w:rsidP="00C26B7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C26B72" w:rsidRPr="00B52C9E" w14:paraId="45656961" w14:textId="77777777" w:rsidTr="00AA34C4">
        <w:trPr>
          <w:trHeight w:val="867"/>
          <w:jc w:val="center"/>
        </w:trPr>
        <w:tc>
          <w:tcPr>
            <w:tcW w:w="1615" w:type="dxa"/>
            <w:vMerge w:val="restart"/>
            <w:vAlign w:val="center"/>
          </w:tcPr>
          <w:p w14:paraId="78C72B7F" w14:textId="77777777" w:rsidR="00C26B72" w:rsidRPr="00B52C9E" w:rsidRDefault="00C26B72" w:rsidP="00C26B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C26B72" w:rsidRDefault="00C26B72" w:rsidP="00C26B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C26B72" w:rsidRPr="00CD278C" w:rsidRDefault="00C26B72" w:rsidP="00C26B72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C26B72" w:rsidRPr="00CD278C" w:rsidRDefault="00C26B72" w:rsidP="00C26B72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C26B72" w:rsidRPr="00B52C9E" w:rsidRDefault="00C26B72" w:rsidP="00C26B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C26B72" w:rsidRPr="00B52C9E" w:rsidRDefault="00C26B72" w:rsidP="00C26B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6030" w:type="dxa"/>
          </w:tcPr>
          <w:p w14:paraId="473E7270" w14:textId="77777777" w:rsidR="002F4199" w:rsidRPr="00DF4CEB" w:rsidRDefault="002F4199" w:rsidP="002F4199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41B920AF" w14:textId="77777777" w:rsidR="002F4199" w:rsidRDefault="002F4199" w:rsidP="002F4199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Blocking  </w:t>
            </w:r>
          </w:p>
          <w:p w14:paraId="5C167BA6" w14:textId="65927C19" w:rsidR="0062451B" w:rsidRPr="0062451B" w:rsidRDefault="0046587E" w:rsidP="0062451B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7FB6E34D" w14:textId="1C25400A" w:rsidR="0046587E" w:rsidRPr="0062451B" w:rsidRDefault="0046587E" w:rsidP="0062451B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263AF88F" w14:textId="77777777" w:rsidR="0046587E" w:rsidRPr="00713755" w:rsidRDefault="0046587E" w:rsidP="0046587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05610424" w14:textId="3F5E5BE4" w:rsidR="00C26B72" w:rsidRPr="00B52C9E" w:rsidRDefault="0046587E" w:rsidP="0046587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64EB3D7E" w14:textId="40B646D7" w:rsidR="00C26B72" w:rsidRPr="00CD278C" w:rsidRDefault="00C26B72" w:rsidP="00C26B72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C26B72" w:rsidRPr="004E20B6" w:rsidRDefault="00C26B72" w:rsidP="00C26B72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C26B72" w:rsidRPr="00B52C9E" w14:paraId="385D25D4" w14:textId="77777777" w:rsidTr="00AA34C4">
        <w:trPr>
          <w:trHeight w:val="705"/>
          <w:jc w:val="center"/>
        </w:trPr>
        <w:tc>
          <w:tcPr>
            <w:tcW w:w="1615" w:type="dxa"/>
            <w:vMerge/>
            <w:vAlign w:val="center"/>
          </w:tcPr>
          <w:p w14:paraId="5E8886CD" w14:textId="77777777" w:rsidR="00C26B72" w:rsidRPr="00B52C9E" w:rsidRDefault="00C26B72" w:rsidP="00C26B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C26B72" w:rsidRPr="00B52C9E" w:rsidRDefault="00C26B72" w:rsidP="00C26B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6030" w:type="dxa"/>
          </w:tcPr>
          <w:p w14:paraId="61184AC7" w14:textId="77777777" w:rsidR="002F4199" w:rsidRPr="00DF4CEB" w:rsidRDefault="002F4199" w:rsidP="002F4199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7BF99326" w14:textId="77777777" w:rsidR="002F4199" w:rsidRDefault="002F4199" w:rsidP="002F4199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fficiating  </w:t>
            </w:r>
          </w:p>
          <w:p w14:paraId="54420A2B" w14:textId="77777777" w:rsidR="0046587E" w:rsidRPr="00D60D45" w:rsidRDefault="0046587E" w:rsidP="002F4199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60D4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048CF050" w14:textId="77777777" w:rsidR="0046587E" w:rsidRPr="00D60D45" w:rsidRDefault="0046587E" w:rsidP="002F4199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60D4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2DEBD4A0" w14:textId="77777777" w:rsidR="0046587E" w:rsidRPr="00713755" w:rsidRDefault="0046587E" w:rsidP="0046587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73BD206F" w14:textId="4B48D45E" w:rsidR="00C26B72" w:rsidRPr="00B52C9E" w:rsidRDefault="0046587E" w:rsidP="0046587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2031EB4D" w14:textId="07AF9FA5" w:rsidR="00C26B72" w:rsidRPr="00CD278C" w:rsidRDefault="00C26B72" w:rsidP="00C26B72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C26B72" w:rsidRPr="00B52C9E" w:rsidRDefault="00C26B72" w:rsidP="00C26B7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C01EB5" w:rsidRPr="00B52C9E" w14:paraId="345A0518" w14:textId="77777777" w:rsidTr="00AA34C4">
        <w:trPr>
          <w:trHeight w:val="804"/>
          <w:jc w:val="center"/>
        </w:trPr>
        <w:tc>
          <w:tcPr>
            <w:tcW w:w="1615" w:type="dxa"/>
            <w:vMerge/>
            <w:vAlign w:val="center"/>
          </w:tcPr>
          <w:p w14:paraId="68810DFB" w14:textId="77777777" w:rsidR="00C01EB5" w:rsidRPr="00B52C9E" w:rsidRDefault="00C01EB5" w:rsidP="00C01EB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C01EB5" w:rsidRPr="00B52C9E" w:rsidRDefault="00C01EB5" w:rsidP="00C01EB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6030" w:type="dxa"/>
          </w:tcPr>
          <w:p w14:paraId="013E85B0" w14:textId="77777777" w:rsidR="007D3A25" w:rsidRPr="00DF4CEB" w:rsidRDefault="007D3A25" w:rsidP="007D3A2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RICKET</w:t>
            </w:r>
          </w:p>
          <w:p w14:paraId="569B5653" w14:textId="77777777" w:rsidR="007D3A25" w:rsidRPr="006A64F3" w:rsidRDefault="007D3A25" w:rsidP="007D3A25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319A0">
              <w:rPr>
                <w:rFonts w:asciiTheme="minorHAnsi" w:hAnsiTheme="minorHAnsi" w:cstheme="minorHAnsi"/>
                <w:bCs/>
                <w:sz w:val="20"/>
                <w:szCs w:val="20"/>
              </w:rPr>
              <w:t>Umpiring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50C14A92" w14:textId="3CC617E3" w:rsidR="00732AC0" w:rsidRPr="00D80C03" w:rsidRDefault="00732AC0" w:rsidP="00732AC0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169C1FCF" w14:textId="77777777" w:rsidR="00732AC0" w:rsidRPr="00D80C03" w:rsidRDefault="00732AC0" w:rsidP="00732AC0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006F014A" w14:textId="77777777" w:rsidR="0046587E" w:rsidRPr="00713755" w:rsidRDefault="0046587E" w:rsidP="0046587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02635790" w14:textId="3D912077" w:rsidR="00C01EB5" w:rsidRPr="00B52C9E" w:rsidRDefault="0046587E" w:rsidP="0046587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706CD817" w14:textId="56C1807C" w:rsidR="00C01EB5" w:rsidRDefault="00C01EB5" w:rsidP="00C01EB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C01EB5" w:rsidRPr="009B2DCA" w:rsidRDefault="00C01EB5" w:rsidP="00C01EB5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17 Graduation ( Year 6)</w:t>
            </w:r>
          </w:p>
          <w:p w14:paraId="09B1433B" w14:textId="77777777" w:rsidR="00C01EB5" w:rsidRPr="00372C60" w:rsidRDefault="00C01EB5" w:rsidP="00C01EB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C01EB5" w:rsidRPr="00B52C9E" w:rsidRDefault="00C01EB5" w:rsidP="00C01EB5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C01EB5" w:rsidRPr="00B52C9E" w14:paraId="6F46F603" w14:textId="77777777" w:rsidTr="00AA34C4">
        <w:trPr>
          <w:trHeight w:val="1220"/>
          <w:jc w:val="center"/>
        </w:trPr>
        <w:tc>
          <w:tcPr>
            <w:tcW w:w="1615" w:type="dxa"/>
            <w:vMerge/>
            <w:vAlign w:val="center"/>
          </w:tcPr>
          <w:p w14:paraId="7C823910" w14:textId="77777777" w:rsidR="00C01EB5" w:rsidRPr="00B52C9E" w:rsidRDefault="00C01EB5" w:rsidP="00C01EB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C01EB5" w:rsidRPr="00B52C9E" w:rsidRDefault="00C01EB5" w:rsidP="00C01EB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6030" w:type="dxa"/>
          </w:tcPr>
          <w:p w14:paraId="2409558C" w14:textId="77777777" w:rsidR="00C01EB5" w:rsidRPr="00DF4CEB" w:rsidRDefault="00C01EB5" w:rsidP="00C01EB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386AAC4E" w14:textId="77777777" w:rsidR="00F40FEA" w:rsidRPr="00F40FEA" w:rsidRDefault="00F40FEA" w:rsidP="00F40FEA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8140F">
              <w:rPr>
                <w:rFonts w:asciiTheme="minorHAnsi" w:hAnsiTheme="minorHAnsi" w:cstheme="minorHAnsi"/>
                <w:sz w:val="20"/>
                <w:szCs w:val="20"/>
              </w:rPr>
              <w:t>Officiating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0BC78D09" w14:textId="77777777" w:rsidR="00F40FEA" w:rsidRPr="00F40FEA" w:rsidRDefault="00F40FEA" w:rsidP="00F40FEA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517072F4" w14:textId="39FFA1D0" w:rsidR="009A4819" w:rsidRPr="00F40FEA" w:rsidRDefault="00F40FEA" w:rsidP="00F40FEA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670BA4F3" w14:textId="77777777" w:rsidR="0046587E" w:rsidRPr="00713755" w:rsidRDefault="0046587E" w:rsidP="0046587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282B429C" w14:textId="44C3EA8C" w:rsidR="00C01EB5" w:rsidRPr="00B52C9E" w:rsidRDefault="0046587E" w:rsidP="0046587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1C547631" w14:textId="4B2B28F3" w:rsidR="00C01EB5" w:rsidRPr="009B40B3" w:rsidRDefault="00C01EB5" w:rsidP="00C01EB5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( Year 13)</w:t>
            </w:r>
          </w:p>
        </w:tc>
      </w:tr>
      <w:tr w:rsidR="00C01EB5" w:rsidRPr="00B52C9E" w14:paraId="1E7C7DD5" w14:textId="77777777" w:rsidTr="00AA34C4">
        <w:trPr>
          <w:trHeight w:val="876"/>
          <w:jc w:val="center"/>
        </w:trPr>
        <w:tc>
          <w:tcPr>
            <w:tcW w:w="1615" w:type="dxa"/>
            <w:vMerge/>
            <w:vAlign w:val="center"/>
          </w:tcPr>
          <w:p w14:paraId="1058C47C" w14:textId="77777777" w:rsidR="00C01EB5" w:rsidRPr="00B52C9E" w:rsidRDefault="00C01EB5" w:rsidP="00C01EB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C01EB5" w:rsidRPr="00B52C9E" w:rsidRDefault="00C01EB5" w:rsidP="00C01EB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6030" w:type="dxa"/>
          </w:tcPr>
          <w:p w14:paraId="361538C3" w14:textId="77777777" w:rsidR="00A65838" w:rsidRPr="00DF4CEB" w:rsidRDefault="00A65838" w:rsidP="00A6583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26C386C0" w14:textId="02AAEA25" w:rsidR="00A65838" w:rsidRPr="007D3A25" w:rsidRDefault="00A65838" w:rsidP="00D60D45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fficiating  </w:t>
            </w:r>
          </w:p>
          <w:p w14:paraId="1FE2295F" w14:textId="77777777" w:rsidR="00D60D45" w:rsidRPr="00D431FD" w:rsidRDefault="00D60D45" w:rsidP="00D60D45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4259F62E" w14:textId="77777777" w:rsidR="00D60D45" w:rsidRPr="00D80C03" w:rsidRDefault="00D60D45" w:rsidP="00D60D45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1046264B" w14:textId="77777777" w:rsidR="00D60D45" w:rsidRPr="00713755" w:rsidRDefault="00D60D45" w:rsidP="00D60D4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ilit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lanc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ordinati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675EC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w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</w:p>
          <w:p w14:paraId="33018475" w14:textId="6DE9D65D" w:rsidR="00C01EB5" w:rsidRPr="00B52C9E" w:rsidRDefault="00D60D45" w:rsidP="00D60D45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C01EB5"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• </w:t>
            </w:r>
            <w:r w:rsidR="00C01EB5"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</w:p>
        </w:tc>
        <w:tc>
          <w:tcPr>
            <w:tcW w:w="2070" w:type="dxa"/>
          </w:tcPr>
          <w:p w14:paraId="7808213E" w14:textId="6E6224EE" w:rsidR="00C01EB5" w:rsidRDefault="00C01EB5" w:rsidP="00C01EB5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C01EB5" w:rsidRPr="00CB769D" w:rsidRDefault="00C01EB5" w:rsidP="00C01EB5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C01EB5" w:rsidRPr="001452E5" w:rsidRDefault="00C01EB5" w:rsidP="00C01EB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 working day</w:t>
            </w:r>
          </w:p>
          <w:p w14:paraId="5C435764" w14:textId="77777777" w:rsidR="00C01EB5" w:rsidRPr="00B52C9E" w:rsidRDefault="00C01EB5" w:rsidP="00C01EB5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F7ECFD" w14:textId="77777777" w:rsidR="00A746A3" w:rsidRDefault="00A746A3" w:rsidP="00381F65">
      <w:r>
        <w:separator/>
      </w:r>
    </w:p>
  </w:endnote>
  <w:endnote w:type="continuationSeparator" w:id="0">
    <w:p w14:paraId="210ED350" w14:textId="77777777" w:rsidR="00A746A3" w:rsidRDefault="00A746A3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D02357" w14:textId="77777777" w:rsidR="00A746A3" w:rsidRDefault="00A746A3" w:rsidP="00381F65">
      <w:r>
        <w:separator/>
      </w:r>
    </w:p>
  </w:footnote>
  <w:footnote w:type="continuationSeparator" w:id="0">
    <w:p w14:paraId="77C543C3" w14:textId="77777777" w:rsidR="00A746A3" w:rsidRDefault="00A746A3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6F727B7"/>
    <w:multiLevelType w:val="hybridMultilevel"/>
    <w:tmpl w:val="210C2B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1113C7E"/>
    <w:multiLevelType w:val="hybridMultilevel"/>
    <w:tmpl w:val="DFDC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E410219"/>
    <w:multiLevelType w:val="hybridMultilevel"/>
    <w:tmpl w:val="71DA11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6701319"/>
    <w:multiLevelType w:val="hybridMultilevel"/>
    <w:tmpl w:val="F54A9CD2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11"/>
  </w:num>
  <w:num w:numId="2" w16cid:durableId="1263298540">
    <w:abstractNumId w:val="7"/>
  </w:num>
  <w:num w:numId="3" w16cid:durableId="1919289505">
    <w:abstractNumId w:val="3"/>
  </w:num>
  <w:num w:numId="4" w16cid:durableId="1203983617">
    <w:abstractNumId w:val="13"/>
  </w:num>
  <w:num w:numId="5" w16cid:durableId="433866043">
    <w:abstractNumId w:val="9"/>
  </w:num>
  <w:num w:numId="6" w16cid:durableId="1880773622">
    <w:abstractNumId w:val="0"/>
  </w:num>
  <w:num w:numId="7" w16cid:durableId="1152671367">
    <w:abstractNumId w:val="5"/>
  </w:num>
  <w:num w:numId="8" w16cid:durableId="638072048">
    <w:abstractNumId w:val="6"/>
  </w:num>
  <w:num w:numId="9" w16cid:durableId="1035470445">
    <w:abstractNumId w:val="14"/>
  </w:num>
  <w:num w:numId="10" w16cid:durableId="988755269">
    <w:abstractNumId w:val="1"/>
  </w:num>
  <w:num w:numId="11" w16cid:durableId="139621746">
    <w:abstractNumId w:val="12"/>
  </w:num>
  <w:num w:numId="12" w16cid:durableId="332146182">
    <w:abstractNumId w:val="10"/>
  </w:num>
  <w:num w:numId="13" w16cid:durableId="2104952986">
    <w:abstractNumId w:val="4"/>
  </w:num>
  <w:num w:numId="14" w16cid:durableId="420679965">
    <w:abstractNumId w:val="8"/>
  </w:num>
  <w:num w:numId="15" w16cid:durableId="11107771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embedSystemFonts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047AA"/>
    <w:rsid w:val="00013D99"/>
    <w:rsid w:val="000233C8"/>
    <w:rsid w:val="000256C5"/>
    <w:rsid w:val="000256DF"/>
    <w:rsid w:val="00025C96"/>
    <w:rsid w:val="00025EAD"/>
    <w:rsid w:val="0002782A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3B90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9599A"/>
    <w:rsid w:val="000A0A11"/>
    <w:rsid w:val="000A2CD7"/>
    <w:rsid w:val="000A4173"/>
    <w:rsid w:val="000A507B"/>
    <w:rsid w:val="000B05C0"/>
    <w:rsid w:val="000B1D0A"/>
    <w:rsid w:val="000B279D"/>
    <w:rsid w:val="000B3A74"/>
    <w:rsid w:val="000B41E4"/>
    <w:rsid w:val="000C26A7"/>
    <w:rsid w:val="000C2D69"/>
    <w:rsid w:val="000C52EF"/>
    <w:rsid w:val="000C5455"/>
    <w:rsid w:val="000C64A7"/>
    <w:rsid w:val="000C6B86"/>
    <w:rsid w:val="000C7126"/>
    <w:rsid w:val="000D113C"/>
    <w:rsid w:val="000D71EF"/>
    <w:rsid w:val="000D7232"/>
    <w:rsid w:val="000F2FD2"/>
    <w:rsid w:val="000F3A02"/>
    <w:rsid w:val="000F3A8C"/>
    <w:rsid w:val="000F3FD8"/>
    <w:rsid w:val="0010042A"/>
    <w:rsid w:val="00100823"/>
    <w:rsid w:val="001023A0"/>
    <w:rsid w:val="001039FB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3AFD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4DC0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381B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B5C20"/>
    <w:rsid w:val="001C0BB0"/>
    <w:rsid w:val="001C6AA1"/>
    <w:rsid w:val="001C74E1"/>
    <w:rsid w:val="001D1D30"/>
    <w:rsid w:val="001D55D5"/>
    <w:rsid w:val="001D5990"/>
    <w:rsid w:val="001D6EDB"/>
    <w:rsid w:val="001E095D"/>
    <w:rsid w:val="001E4732"/>
    <w:rsid w:val="001E5342"/>
    <w:rsid w:val="001F1B6E"/>
    <w:rsid w:val="001F2114"/>
    <w:rsid w:val="001F38D0"/>
    <w:rsid w:val="001F4E3C"/>
    <w:rsid w:val="001F5DC4"/>
    <w:rsid w:val="002006F9"/>
    <w:rsid w:val="002025EC"/>
    <w:rsid w:val="0020299F"/>
    <w:rsid w:val="0020382F"/>
    <w:rsid w:val="00204ED9"/>
    <w:rsid w:val="00205AB7"/>
    <w:rsid w:val="0020796E"/>
    <w:rsid w:val="002107FE"/>
    <w:rsid w:val="00211F96"/>
    <w:rsid w:val="00216352"/>
    <w:rsid w:val="00221024"/>
    <w:rsid w:val="002227AD"/>
    <w:rsid w:val="0022523C"/>
    <w:rsid w:val="00226721"/>
    <w:rsid w:val="00227D30"/>
    <w:rsid w:val="00227EAD"/>
    <w:rsid w:val="0023293E"/>
    <w:rsid w:val="00235282"/>
    <w:rsid w:val="00235D48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74941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B7B12"/>
    <w:rsid w:val="002C3351"/>
    <w:rsid w:val="002C3F42"/>
    <w:rsid w:val="002C7C1B"/>
    <w:rsid w:val="002D04EA"/>
    <w:rsid w:val="002D10F3"/>
    <w:rsid w:val="002D14AE"/>
    <w:rsid w:val="002D5952"/>
    <w:rsid w:val="002F054F"/>
    <w:rsid w:val="002F26B9"/>
    <w:rsid w:val="002F3CD8"/>
    <w:rsid w:val="002F4199"/>
    <w:rsid w:val="002F4D8A"/>
    <w:rsid w:val="002F536C"/>
    <w:rsid w:val="002F5598"/>
    <w:rsid w:val="002F67C9"/>
    <w:rsid w:val="00303995"/>
    <w:rsid w:val="00303CD4"/>
    <w:rsid w:val="003045F8"/>
    <w:rsid w:val="00304BA4"/>
    <w:rsid w:val="00307FBF"/>
    <w:rsid w:val="00311F7A"/>
    <w:rsid w:val="00315301"/>
    <w:rsid w:val="00317A94"/>
    <w:rsid w:val="00317C77"/>
    <w:rsid w:val="00324B10"/>
    <w:rsid w:val="003252CE"/>
    <w:rsid w:val="00325C0B"/>
    <w:rsid w:val="0032679A"/>
    <w:rsid w:val="00327B90"/>
    <w:rsid w:val="00327F13"/>
    <w:rsid w:val="00331380"/>
    <w:rsid w:val="003316D6"/>
    <w:rsid w:val="0034157B"/>
    <w:rsid w:val="00343F6D"/>
    <w:rsid w:val="00347E91"/>
    <w:rsid w:val="00351986"/>
    <w:rsid w:val="00351B76"/>
    <w:rsid w:val="00352A83"/>
    <w:rsid w:val="00352EF0"/>
    <w:rsid w:val="0035611E"/>
    <w:rsid w:val="00356481"/>
    <w:rsid w:val="003568B3"/>
    <w:rsid w:val="003620A9"/>
    <w:rsid w:val="003621D4"/>
    <w:rsid w:val="0036276E"/>
    <w:rsid w:val="00363B3E"/>
    <w:rsid w:val="003646A0"/>
    <w:rsid w:val="003656A1"/>
    <w:rsid w:val="0036682F"/>
    <w:rsid w:val="00366DD6"/>
    <w:rsid w:val="00370D5E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878CD"/>
    <w:rsid w:val="003907F6"/>
    <w:rsid w:val="00391842"/>
    <w:rsid w:val="00395CEF"/>
    <w:rsid w:val="003A21A5"/>
    <w:rsid w:val="003A5041"/>
    <w:rsid w:val="003B010A"/>
    <w:rsid w:val="003B046D"/>
    <w:rsid w:val="003B127A"/>
    <w:rsid w:val="003B2B3A"/>
    <w:rsid w:val="003B3C90"/>
    <w:rsid w:val="003B40E0"/>
    <w:rsid w:val="003B4944"/>
    <w:rsid w:val="003B6199"/>
    <w:rsid w:val="003B6F08"/>
    <w:rsid w:val="003B7DDC"/>
    <w:rsid w:val="003B7ED3"/>
    <w:rsid w:val="003C1148"/>
    <w:rsid w:val="003C7F5C"/>
    <w:rsid w:val="003D01B5"/>
    <w:rsid w:val="003D0A95"/>
    <w:rsid w:val="003D170C"/>
    <w:rsid w:val="003D1FDA"/>
    <w:rsid w:val="003D532E"/>
    <w:rsid w:val="003D5992"/>
    <w:rsid w:val="003E0C31"/>
    <w:rsid w:val="003E2C62"/>
    <w:rsid w:val="003E319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67FB"/>
    <w:rsid w:val="00417B10"/>
    <w:rsid w:val="00417CFF"/>
    <w:rsid w:val="00422B43"/>
    <w:rsid w:val="00425878"/>
    <w:rsid w:val="00427ACF"/>
    <w:rsid w:val="00431709"/>
    <w:rsid w:val="004340C2"/>
    <w:rsid w:val="00434690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587E"/>
    <w:rsid w:val="0046615B"/>
    <w:rsid w:val="00467DD0"/>
    <w:rsid w:val="004715F2"/>
    <w:rsid w:val="004728B5"/>
    <w:rsid w:val="00473090"/>
    <w:rsid w:val="00482AA2"/>
    <w:rsid w:val="00483319"/>
    <w:rsid w:val="00483403"/>
    <w:rsid w:val="00495A76"/>
    <w:rsid w:val="00496B8F"/>
    <w:rsid w:val="004A18AA"/>
    <w:rsid w:val="004A1CAD"/>
    <w:rsid w:val="004A3741"/>
    <w:rsid w:val="004A5537"/>
    <w:rsid w:val="004B6CEC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D3ED2"/>
    <w:rsid w:val="004D7035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1E0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35F18"/>
    <w:rsid w:val="005462B0"/>
    <w:rsid w:val="00546665"/>
    <w:rsid w:val="005466B2"/>
    <w:rsid w:val="00554699"/>
    <w:rsid w:val="00554869"/>
    <w:rsid w:val="0055550D"/>
    <w:rsid w:val="005575DD"/>
    <w:rsid w:val="00561380"/>
    <w:rsid w:val="00565A5A"/>
    <w:rsid w:val="0056642B"/>
    <w:rsid w:val="00566F7F"/>
    <w:rsid w:val="0057088C"/>
    <w:rsid w:val="00571A34"/>
    <w:rsid w:val="005722DB"/>
    <w:rsid w:val="00572D8F"/>
    <w:rsid w:val="0058203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13EA"/>
    <w:rsid w:val="005A3CC5"/>
    <w:rsid w:val="005A50DF"/>
    <w:rsid w:val="005A62EF"/>
    <w:rsid w:val="005A7DB1"/>
    <w:rsid w:val="005B27C6"/>
    <w:rsid w:val="005B3D5A"/>
    <w:rsid w:val="005B55F1"/>
    <w:rsid w:val="005B5F00"/>
    <w:rsid w:val="005B7091"/>
    <w:rsid w:val="005C136A"/>
    <w:rsid w:val="005C3644"/>
    <w:rsid w:val="005C5759"/>
    <w:rsid w:val="005D190F"/>
    <w:rsid w:val="005D1F43"/>
    <w:rsid w:val="005D2078"/>
    <w:rsid w:val="005D4975"/>
    <w:rsid w:val="005D5CD9"/>
    <w:rsid w:val="005D6233"/>
    <w:rsid w:val="005E1224"/>
    <w:rsid w:val="005E203A"/>
    <w:rsid w:val="005E2160"/>
    <w:rsid w:val="005E4A01"/>
    <w:rsid w:val="005E6D32"/>
    <w:rsid w:val="005E7320"/>
    <w:rsid w:val="005E7469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26B"/>
    <w:rsid w:val="00602ACD"/>
    <w:rsid w:val="006033BA"/>
    <w:rsid w:val="00605DCB"/>
    <w:rsid w:val="00607CD5"/>
    <w:rsid w:val="00611E47"/>
    <w:rsid w:val="00613EA9"/>
    <w:rsid w:val="0062185C"/>
    <w:rsid w:val="006233A9"/>
    <w:rsid w:val="0062451B"/>
    <w:rsid w:val="00625CEB"/>
    <w:rsid w:val="00631AF1"/>
    <w:rsid w:val="006334D6"/>
    <w:rsid w:val="006339FA"/>
    <w:rsid w:val="0064279B"/>
    <w:rsid w:val="00643256"/>
    <w:rsid w:val="006460AD"/>
    <w:rsid w:val="00650463"/>
    <w:rsid w:val="00651B22"/>
    <w:rsid w:val="0065248A"/>
    <w:rsid w:val="006526C3"/>
    <w:rsid w:val="0065417F"/>
    <w:rsid w:val="0065626E"/>
    <w:rsid w:val="00660EEF"/>
    <w:rsid w:val="006618DC"/>
    <w:rsid w:val="0066565D"/>
    <w:rsid w:val="00671C48"/>
    <w:rsid w:val="00675ECA"/>
    <w:rsid w:val="0067716F"/>
    <w:rsid w:val="0068314A"/>
    <w:rsid w:val="00691685"/>
    <w:rsid w:val="0069426A"/>
    <w:rsid w:val="006966C5"/>
    <w:rsid w:val="006974DE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A6B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3755"/>
    <w:rsid w:val="007141A0"/>
    <w:rsid w:val="007147DE"/>
    <w:rsid w:val="007200D5"/>
    <w:rsid w:val="00723C55"/>
    <w:rsid w:val="007251B9"/>
    <w:rsid w:val="00726D3B"/>
    <w:rsid w:val="007321D7"/>
    <w:rsid w:val="00732AC0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76595"/>
    <w:rsid w:val="0078026B"/>
    <w:rsid w:val="007807B6"/>
    <w:rsid w:val="00782812"/>
    <w:rsid w:val="007846EC"/>
    <w:rsid w:val="00785B23"/>
    <w:rsid w:val="007862FE"/>
    <w:rsid w:val="00790FBB"/>
    <w:rsid w:val="007942DC"/>
    <w:rsid w:val="0079602B"/>
    <w:rsid w:val="00796F4C"/>
    <w:rsid w:val="0079747C"/>
    <w:rsid w:val="007A177D"/>
    <w:rsid w:val="007A5343"/>
    <w:rsid w:val="007A6A5A"/>
    <w:rsid w:val="007B2005"/>
    <w:rsid w:val="007B3651"/>
    <w:rsid w:val="007B52F1"/>
    <w:rsid w:val="007B5D5F"/>
    <w:rsid w:val="007C19FD"/>
    <w:rsid w:val="007C3B63"/>
    <w:rsid w:val="007D08FA"/>
    <w:rsid w:val="007D2917"/>
    <w:rsid w:val="007D3A25"/>
    <w:rsid w:val="007D3A9A"/>
    <w:rsid w:val="007D6E0F"/>
    <w:rsid w:val="007E37AD"/>
    <w:rsid w:val="007E4A89"/>
    <w:rsid w:val="007F34B0"/>
    <w:rsid w:val="007F652E"/>
    <w:rsid w:val="007F7653"/>
    <w:rsid w:val="007F7683"/>
    <w:rsid w:val="008006F2"/>
    <w:rsid w:val="00802138"/>
    <w:rsid w:val="0080496E"/>
    <w:rsid w:val="00804972"/>
    <w:rsid w:val="00805012"/>
    <w:rsid w:val="008067B6"/>
    <w:rsid w:val="008160E0"/>
    <w:rsid w:val="00823C89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17FD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B7648"/>
    <w:rsid w:val="008C78D3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03BF9"/>
    <w:rsid w:val="00906F6F"/>
    <w:rsid w:val="0091340B"/>
    <w:rsid w:val="0091581C"/>
    <w:rsid w:val="00916957"/>
    <w:rsid w:val="00920D78"/>
    <w:rsid w:val="009210FD"/>
    <w:rsid w:val="00922138"/>
    <w:rsid w:val="00922D6D"/>
    <w:rsid w:val="009239DF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37B"/>
    <w:rsid w:val="00975BA1"/>
    <w:rsid w:val="00975F03"/>
    <w:rsid w:val="00977627"/>
    <w:rsid w:val="00982D34"/>
    <w:rsid w:val="00984187"/>
    <w:rsid w:val="00984FEC"/>
    <w:rsid w:val="00985F21"/>
    <w:rsid w:val="009913A7"/>
    <w:rsid w:val="00996D4A"/>
    <w:rsid w:val="009A01DF"/>
    <w:rsid w:val="009A18B3"/>
    <w:rsid w:val="009A1D17"/>
    <w:rsid w:val="009A37D1"/>
    <w:rsid w:val="009A4819"/>
    <w:rsid w:val="009A7BEC"/>
    <w:rsid w:val="009B2DCA"/>
    <w:rsid w:val="009B3019"/>
    <w:rsid w:val="009B40B3"/>
    <w:rsid w:val="009B67DB"/>
    <w:rsid w:val="009C0F60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1A8E"/>
    <w:rsid w:val="00A12EF9"/>
    <w:rsid w:val="00A1319D"/>
    <w:rsid w:val="00A14AC0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A8D"/>
    <w:rsid w:val="00A47E02"/>
    <w:rsid w:val="00A51855"/>
    <w:rsid w:val="00A51A94"/>
    <w:rsid w:val="00A53B65"/>
    <w:rsid w:val="00A53D94"/>
    <w:rsid w:val="00A60C54"/>
    <w:rsid w:val="00A60F4E"/>
    <w:rsid w:val="00A61681"/>
    <w:rsid w:val="00A65838"/>
    <w:rsid w:val="00A71676"/>
    <w:rsid w:val="00A725A6"/>
    <w:rsid w:val="00A73159"/>
    <w:rsid w:val="00A746A3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34C4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37B"/>
    <w:rsid w:val="00AC4CE4"/>
    <w:rsid w:val="00AC77E3"/>
    <w:rsid w:val="00AD06AF"/>
    <w:rsid w:val="00AD286E"/>
    <w:rsid w:val="00AD3715"/>
    <w:rsid w:val="00AD5D1B"/>
    <w:rsid w:val="00AD70B7"/>
    <w:rsid w:val="00AE385F"/>
    <w:rsid w:val="00AE3F84"/>
    <w:rsid w:val="00AE47C1"/>
    <w:rsid w:val="00AF0E03"/>
    <w:rsid w:val="00AF1BBE"/>
    <w:rsid w:val="00AF21EB"/>
    <w:rsid w:val="00AF2D4B"/>
    <w:rsid w:val="00AF494D"/>
    <w:rsid w:val="00AF5C9D"/>
    <w:rsid w:val="00AF695B"/>
    <w:rsid w:val="00B02501"/>
    <w:rsid w:val="00B035BA"/>
    <w:rsid w:val="00B038FF"/>
    <w:rsid w:val="00B111D1"/>
    <w:rsid w:val="00B11F6D"/>
    <w:rsid w:val="00B202E4"/>
    <w:rsid w:val="00B2044A"/>
    <w:rsid w:val="00B21AA4"/>
    <w:rsid w:val="00B24492"/>
    <w:rsid w:val="00B245AA"/>
    <w:rsid w:val="00B250D9"/>
    <w:rsid w:val="00B302BA"/>
    <w:rsid w:val="00B30B81"/>
    <w:rsid w:val="00B311FB"/>
    <w:rsid w:val="00B31675"/>
    <w:rsid w:val="00B322BB"/>
    <w:rsid w:val="00B36A62"/>
    <w:rsid w:val="00B3762E"/>
    <w:rsid w:val="00B37E6C"/>
    <w:rsid w:val="00B50007"/>
    <w:rsid w:val="00B52C9E"/>
    <w:rsid w:val="00B53F69"/>
    <w:rsid w:val="00B54BB0"/>
    <w:rsid w:val="00B57F60"/>
    <w:rsid w:val="00B610E3"/>
    <w:rsid w:val="00B619FB"/>
    <w:rsid w:val="00B66E6C"/>
    <w:rsid w:val="00B71A2D"/>
    <w:rsid w:val="00B77757"/>
    <w:rsid w:val="00B7796D"/>
    <w:rsid w:val="00B85675"/>
    <w:rsid w:val="00B87CDB"/>
    <w:rsid w:val="00B916DB"/>
    <w:rsid w:val="00B929A0"/>
    <w:rsid w:val="00B9453D"/>
    <w:rsid w:val="00B96A8F"/>
    <w:rsid w:val="00B9795F"/>
    <w:rsid w:val="00BA0169"/>
    <w:rsid w:val="00BA3823"/>
    <w:rsid w:val="00BB37E9"/>
    <w:rsid w:val="00BB6815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19E6"/>
    <w:rsid w:val="00BE3A76"/>
    <w:rsid w:val="00BE4BD3"/>
    <w:rsid w:val="00BE6557"/>
    <w:rsid w:val="00BE6F03"/>
    <w:rsid w:val="00BE74D5"/>
    <w:rsid w:val="00BF0C0C"/>
    <w:rsid w:val="00BF41E4"/>
    <w:rsid w:val="00BF5664"/>
    <w:rsid w:val="00BF6D03"/>
    <w:rsid w:val="00BF6EEC"/>
    <w:rsid w:val="00C01EB5"/>
    <w:rsid w:val="00C02C86"/>
    <w:rsid w:val="00C038C9"/>
    <w:rsid w:val="00C06D57"/>
    <w:rsid w:val="00C17B8F"/>
    <w:rsid w:val="00C20F79"/>
    <w:rsid w:val="00C232F7"/>
    <w:rsid w:val="00C25877"/>
    <w:rsid w:val="00C2686F"/>
    <w:rsid w:val="00C26B72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67BC4"/>
    <w:rsid w:val="00C700C0"/>
    <w:rsid w:val="00C72598"/>
    <w:rsid w:val="00C72614"/>
    <w:rsid w:val="00C74119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186"/>
    <w:rsid w:val="00CA6576"/>
    <w:rsid w:val="00CA7B74"/>
    <w:rsid w:val="00CB004A"/>
    <w:rsid w:val="00CB0511"/>
    <w:rsid w:val="00CB220B"/>
    <w:rsid w:val="00CB30A2"/>
    <w:rsid w:val="00CB3C6D"/>
    <w:rsid w:val="00CB52FF"/>
    <w:rsid w:val="00CB61BB"/>
    <w:rsid w:val="00CC1469"/>
    <w:rsid w:val="00CC1845"/>
    <w:rsid w:val="00CC21CC"/>
    <w:rsid w:val="00CC39D5"/>
    <w:rsid w:val="00CC5A74"/>
    <w:rsid w:val="00CC74C7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E71FF"/>
    <w:rsid w:val="00CF079C"/>
    <w:rsid w:val="00CF0AD5"/>
    <w:rsid w:val="00CF4179"/>
    <w:rsid w:val="00D00696"/>
    <w:rsid w:val="00D0195F"/>
    <w:rsid w:val="00D03C8D"/>
    <w:rsid w:val="00D10BC5"/>
    <w:rsid w:val="00D12365"/>
    <w:rsid w:val="00D13828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45"/>
    <w:rsid w:val="00D60DAD"/>
    <w:rsid w:val="00D616B8"/>
    <w:rsid w:val="00D61DB7"/>
    <w:rsid w:val="00D6491F"/>
    <w:rsid w:val="00D6509C"/>
    <w:rsid w:val="00D66D53"/>
    <w:rsid w:val="00D6755E"/>
    <w:rsid w:val="00D70201"/>
    <w:rsid w:val="00D713ED"/>
    <w:rsid w:val="00D72866"/>
    <w:rsid w:val="00D733C0"/>
    <w:rsid w:val="00D80891"/>
    <w:rsid w:val="00D8171D"/>
    <w:rsid w:val="00D81A7C"/>
    <w:rsid w:val="00D82672"/>
    <w:rsid w:val="00D828AA"/>
    <w:rsid w:val="00D90565"/>
    <w:rsid w:val="00D92A7F"/>
    <w:rsid w:val="00D92F03"/>
    <w:rsid w:val="00D93563"/>
    <w:rsid w:val="00D93EEB"/>
    <w:rsid w:val="00D943D3"/>
    <w:rsid w:val="00D946F5"/>
    <w:rsid w:val="00D962A2"/>
    <w:rsid w:val="00DA3B0F"/>
    <w:rsid w:val="00DA43AE"/>
    <w:rsid w:val="00DB0549"/>
    <w:rsid w:val="00DB05B8"/>
    <w:rsid w:val="00DB38B4"/>
    <w:rsid w:val="00DB42DF"/>
    <w:rsid w:val="00DB4478"/>
    <w:rsid w:val="00DB6560"/>
    <w:rsid w:val="00DC0440"/>
    <w:rsid w:val="00DC3BE4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DF6FE3"/>
    <w:rsid w:val="00E0144C"/>
    <w:rsid w:val="00E16AEB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B69A4"/>
    <w:rsid w:val="00EC0278"/>
    <w:rsid w:val="00EC26EB"/>
    <w:rsid w:val="00EC2B62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0431F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0FEA"/>
    <w:rsid w:val="00F42078"/>
    <w:rsid w:val="00F46299"/>
    <w:rsid w:val="00F50572"/>
    <w:rsid w:val="00F50EA6"/>
    <w:rsid w:val="00F542CD"/>
    <w:rsid w:val="00F54360"/>
    <w:rsid w:val="00F561FE"/>
    <w:rsid w:val="00F569FB"/>
    <w:rsid w:val="00F60C74"/>
    <w:rsid w:val="00F60EF5"/>
    <w:rsid w:val="00F61599"/>
    <w:rsid w:val="00F66326"/>
    <w:rsid w:val="00F66FAC"/>
    <w:rsid w:val="00F674B8"/>
    <w:rsid w:val="00F71BD0"/>
    <w:rsid w:val="00F77B86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184B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  <w:rsid w:val="00FF4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2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6E0C126-67CE-4492-BB90-B668BDA24D8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3</TotalTime>
  <Pages>5</Pages>
  <Words>1351</Words>
  <Characters>770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9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Aneesh Chandran</cp:lastModifiedBy>
  <cp:revision>149</cp:revision>
  <cp:lastPrinted>2019-04-10T20:17:00Z</cp:lastPrinted>
  <dcterms:created xsi:type="dcterms:W3CDTF">2026-04-22T17:41:00Z</dcterms:created>
  <dcterms:modified xsi:type="dcterms:W3CDTF">2026-06-19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